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46D99" w14:textId="6AA8E9BD" w:rsidR="00F134F5" w:rsidRPr="00914A93" w:rsidRDefault="00F134F5" w:rsidP="00F134F5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B57CC5" wp14:editId="1935D522">
                <wp:simplePos x="0" y="0"/>
                <wp:positionH relativeFrom="margin">
                  <wp:posOffset>4714875</wp:posOffset>
                </wp:positionH>
                <wp:positionV relativeFrom="paragraph">
                  <wp:posOffset>45085</wp:posOffset>
                </wp:positionV>
                <wp:extent cx="1314450" cy="314325"/>
                <wp:effectExtent l="0" t="0" r="19050" b="28575"/>
                <wp:wrapNone/>
                <wp:docPr id="91412876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04C82" w14:textId="66EA9016" w:rsidR="00F134F5" w:rsidRPr="00600D4B" w:rsidRDefault="00F134F5" w:rsidP="00F134F5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00D4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Batch </w:t>
                            </w:r>
                            <w:r w:rsidR="00171EB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1705E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/</w:t>
                            </w:r>
                            <w:r w:rsidR="001705E5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00D4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SET</w:t>
                            </w:r>
                            <w:r w:rsidR="000F50C4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C</w:t>
                            </w:r>
                          </w:p>
                          <w:p w14:paraId="2E33F2CA" w14:textId="77777777" w:rsidR="00F134F5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  <w:p w14:paraId="19F607E0" w14:textId="77777777" w:rsidR="00F134F5" w:rsidRPr="00A44476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B57C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1.25pt;margin-top:3.55pt;width:103.5pt;height:24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">
                <v:textbox>
                  <w:txbxContent>
                    <w:p w14:paraId="4B704C82" w14:textId="66EA9016" w:rsidR="00F134F5" w:rsidRPr="00600D4B" w:rsidRDefault="00F134F5" w:rsidP="00F134F5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600D4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Batch </w:t>
                      </w:r>
                      <w:r w:rsidR="00171EB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 w:rsidR="001705E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/</w:t>
                      </w:r>
                      <w:r w:rsidR="001705E5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600D4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SET</w:t>
                      </w:r>
                      <w:r w:rsidR="000F50C4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C</w:t>
                      </w:r>
                    </w:p>
                    <w:p w14:paraId="2E33F2CA" w14:textId="77777777" w:rsidR="00F134F5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  <w:p w14:paraId="19F607E0" w14:textId="77777777" w:rsidR="00F134F5" w:rsidRPr="00A44476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C806C9C" wp14:editId="67F49B9B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1801350613" name="Picture 3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SRM Institute of Science and Technology</w:t>
      </w:r>
    </w:p>
    <w:p w14:paraId="19CD4E11" w14:textId="2FFBD1B5" w:rsidR="00F134F5" w:rsidRPr="00914A93" w:rsidRDefault="00F134F5" w:rsidP="00F134F5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 xml:space="preserve">      College of Engineering and Technology </w:t>
      </w: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</w:p>
    <w:p w14:paraId="7438A097" w14:textId="77777777" w:rsidR="00F134F5" w:rsidRPr="00914A93" w:rsidRDefault="00F134F5" w:rsidP="00F134F5">
      <w:pPr>
        <w:spacing w:before="120" w:after="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DEPARTMENT OF ECE</w:t>
      </w:r>
    </w:p>
    <w:p w14:paraId="3B75A675" w14:textId="77777777" w:rsidR="00F134F5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val="en-IN"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SRM Nagar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Kattankulathur</w:t>
      </w:r>
      <w:proofErr w:type="spellEnd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 – 603203, </w:t>
      </w:r>
      <w:r>
        <w:rPr>
          <w:rFonts w:ascii="Times New Roman" w:eastAsia="MS Mincho" w:hAnsi="Times New Roman"/>
          <w:sz w:val="18"/>
          <w:szCs w:val="18"/>
          <w:lang w:val="en-IN"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District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Tamilnadu</w:t>
      </w:r>
      <w:proofErr w:type="spellEnd"/>
    </w:p>
    <w:p w14:paraId="2B7FBC09" w14:textId="449BED39" w:rsidR="00F134F5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052781">
        <w:rPr>
          <w:rFonts w:ascii="Times New Roman" w:eastAsia="MS Mincho" w:hAnsi="Times New Roman"/>
          <w:b/>
          <w:sz w:val="20"/>
          <w:szCs w:val="20"/>
          <w:lang w:val="en-IN" w:eastAsia="ja-JP"/>
        </w:rPr>
        <w:t>Academic Year:    2023-2024 (EVEN)</w:t>
      </w:r>
    </w:p>
    <w:p w14:paraId="2CE87A67" w14:textId="72EDBFEC" w:rsidR="00271E68" w:rsidRPr="00052781" w:rsidRDefault="00271E68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>
        <w:rPr>
          <w:rFonts w:ascii="Times New Roman" w:eastAsia="MS Mincho" w:hAnsi="Times New Roman"/>
          <w:b/>
          <w:sz w:val="20"/>
          <w:szCs w:val="20"/>
          <w:lang w:val="en-IN" w:eastAsia="ja-JP"/>
        </w:rPr>
        <w:t>Answer Key</w:t>
      </w:r>
    </w:p>
    <w:p w14:paraId="5E5D5D77" w14:textId="1EE9EFBE" w:rsidR="00F134F5" w:rsidRPr="00DB47EA" w:rsidRDefault="00F134F5" w:rsidP="00F134F5">
      <w:pPr>
        <w:spacing w:before="120" w:after="0"/>
        <w:rPr>
          <w:rFonts w:ascii="Times New Roman" w:eastAsia="Times New Roman" w:hAnsi="Times New Roman"/>
          <w:sz w:val="20"/>
          <w:szCs w:val="20"/>
        </w:rPr>
      </w:pPr>
      <w:r w:rsidRPr="00DB47EA">
        <w:rPr>
          <w:rFonts w:ascii="Times New Roman" w:eastAsia="Times New Roman" w:hAnsi="Times New Roman"/>
          <w:b/>
          <w:sz w:val="20"/>
          <w:szCs w:val="20"/>
        </w:rPr>
        <w:t>Test: CLAT- 1</w:t>
      </w:r>
      <w:r w:rsidRPr="00DB47EA">
        <w:rPr>
          <w:rFonts w:ascii="Times New Roman" w:eastAsia="Times New Roman" w:hAnsi="Times New Roman"/>
          <w:sz w:val="20"/>
          <w:szCs w:val="20"/>
        </w:rPr>
        <w:tab/>
      </w:r>
      <w:r w:rsidRPr="00DB47EA">
        <w:rPr>
          <w:rFonts w:ascii="Times New Roman" w:eastAsia="Times New Roman" w:hAnsi="Times New Roman"/>
          <w:sz w:val="20"/>
          <w:szCs w:val="20"/>
        </w:rPr>
        <w:tab/>
      </w:r>
      <w:r w:rsidRPr="00DB47EA">
        <w:rPr>
          <w:rFonts w:ascii="Times New Roman" w:eastAsia="Times New Roman" w:hAnsi="Times New Roman"/>
          <w:sz w:val="20"/>
          <w:szCs w:val="20"/>
        </w:rPr>
        <w:tab/>
      </w:r>
      <w:r w:rsidRPr="00DB47EA">
        <w:rPr>
          <w:rFonts w:ascii="Times New Roman" w:eastAsia="Times New Roman" w:hAnsi="Times New Roman"/>
          <w:sz w:val="20"/>
          <w:szCs w:val="20"/>
        </w:rPr>
        <w:tab/>
      </w:r>
      <w:r w:rsidRPr="00DB47EA">
        <w:rPr>
          <w:rFonts w:ascii="Times New Roman" w:eastAsia="Times New Roman" w:hAnsi="Times New Roman"/>
          <w:sz w:val="20"/>
          <w:szCs w:val="20"/>
        </w:rPr>
        <w:tab/>
      </w:r>
      <w:r w:rsidRPr="00DB47EA">
        <w:rPr>
          <w:rFonts w:ascii="Times New Roman" w:eastAsia="Times New Roman" w:hAnsi="Times New Roman"/>
          <w:sz w:val="20"/>
          <w:szCs w:val="20"/>
        </w:rPr>
        <w:tab/>
        <w:t xml:space="preserve">                             </w:t>
      </w:r>
      <w:r>
        <w:rPr>
          <w:rFonts w:ascii="Times New Roman" w:eastAsia="Times New Roman" w:hAnsi="Times New Roman"/>
          <w:sz w:val="20"/>
          <w:szCs w:val="20"/>
        </w:rPr>
        <w:t xml:space="preserve">     </w:t>
      </w:r>
      <w:r w:rsidRPr="00DB47EA">
        <w:rPr>
          <w:rFonts w:ascii="Times New Roman" w:eastAsia="Times New Roman" w:hAnsi="Times New Roman"/>
          <w:sz w:val="20"/>
          <w:szCs w:val="20"/>
        </w:rPr>
        <w:t xml:space="preserve">  </w:t>
      </w:r>
      <w:r w:rsidRPr="00DB47EA">
        <w:rPr>
          <w:rFonts w:ascii="Times New Roman" w:eastAsia="Times New Roman" w:hAnsi="Times New Roman"/>
          <w:b/>
          <w:sz w:val="20"/>
          <w:szCs w:val="20"/>
        </w:rPr>
        <w:t>Date:</w:t>
      </w:r>
      <w:r w:rsidR="00980F98">
        <w:rPr>
          <w:rFonts w:ascii="Times New Roman" w:eastAsia="Times New Roman" w:hAnsi="Times New Roman"/>
          <w:b/>
          <w:sz w:val="20"/>
          <w:szCs w:val="20"/>
        </w:rPr>
        <w:t>15/02/2024</w:t>
      </w:r>
    </w:p>
    <w:p w14:paraId="3ED780E9" w14:textId="7BB828EE" w:rsidR="00F134F5" w:rsidRPr="006E2ABD" w:rsidRDefault="00F134F5" w:rsidP="00F134F5">
      <w:pPr>
        <w:spacing w:after="0"/>
        <w:rPr>
          <w:rFonts w:ascii="Times New Roman" w:eastAsia="Times New Roman" w:hAnsi="Times New Roman"/>
          <w:b/>
          <w:sz w:val="20"/>
          <w:szCs w:val="20"/>
          <w:lang w:val="en-IN"/>
        </w:rPr>
      </w:pPr>
      <w:r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>Course Code &amp; Title:</w:t>
      </w:r>
      <w:r w:rsidR="006E2ABD"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 xml:space="preserve">  </w:t>
      </w:r>
      <w:r w:rsidR="001705E5">
        <w:rPr>
          <w:rFonts w:ascii="Times New Roman" w:eastAsia="Times New Roman" w:hAnsi="Times New Roman"/>
          <w:b/>
          <w:sz w:val="20"/>
          <w:szCs w:val="20"/>
        </w:rPr>
        <w:t>21</w:t>
      </w:r>
      <w:r w:rsidR="00593064" w:rsidRPr="00593064">
        <w:rPr>
          <w:rFonts w:ascii="Times New Roman" w:eastAsia="Times New Roman" w:hAnsi="Times New Roman"/>
          <w:b/>
          <w:sz w:val="20"/>
          <w:szCs w:val="20"/>
        </w:rPr>
        <w:t>ECC204T</w:t>
      </w:r>
      <w:r w:rsidR="00DB634C">
        <w:rPr>
          <w:rFonts w:ascii="Times New Roman" w:eastAsia="Times New Roman" w:hAnsi="Times New Roman"/>
          <w:b/>
          <w:sz w:val="20"/>
          <w:szCs w:val="20"/>
          <w:lang w:val="en-IN"/>
        </w:rPr>
        <w:t xml:space="preserve"> </w:t>
      </w:r>
      <w:r w:rsidR="006E2ABD"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>Signal Processing</w:t>
      </w:r>
      <w:r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ab/>
      </w:r>
      <w:r w:rsidR="00593064">
        <w:rPr>
          <w:rFonts w:ascii="Times New Roman" w:eastAsia="Times New Roman" w:hAnsi="Times New Roman"/>
          <w:b/>
          <w:sz w:val="20"/>
          <w:szCs w:val="20"/>
          <w:lang w:val="en-IN"/>
        </w:rPr>
        <w:t xml:space="preserve">                                   </w:t>
      </w:r>
      <w:r w:rsidR="006E2ABD"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 xml:space="preserve"> </w:t>
      </w:r>
      <w:r w:rsidRPr="006E2ABD">
        <w:rPr>
          <w:rFonts w:ascii="Times New Roman" w:eastAsia="Times New Roman" w:hAnsi="Times New Roman"/>
          <w:b/>
          <w:sz w:val="20"/>
          <w:szCs w:val="20"/>
          <w:lang w:val="en-IN"/>
        </w:rPr>
        <w:t xml:space="preserve">Duration: </w:t>
      </w:r>
      <w:r w:rsidR="00DB634C" w:rsidRPr="00DB634C">
        <w:rPr>
          <w:rFonts w:ascii="Times New Roman" w:eastAsia="Times New Roman" w:hAnsi="Times New Roman"/>
          <w:b/>
          <w:sz w:val="20"/>
          <w:szCs w:val="20"/>
        </w:rPr>
        <w:t>12:30–01:30 PM</w:t>
      </w:r>
    </w:p>
    <w:p w14:paraId="6C794CF3" w14:textId="74B2BD84" w:rsidR="00F134F5" w:rsidRPr="000B4CD2" w:rsidRDefault="00F134F5" w:rsidP="00F134F5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0B4CD2">
        <w:rPr>
          <w:rFonts w:ascii="Times New Roman" w:eastAsia="Times New Roman" w:hAnsi="Times New Roman"/>
          <w:b/>
          <w:sz w:val="20"/>
          <w:szCs w:val="20"/>
        </w:rPr>
        <w:t xml:space="preserve">Year &amp; Sem: </w:t>
      </w:r>
      <w:r w:rsidR="009733F0">
        <w:rPr>
          <w:rFonts w:ascii="Times New Roman" w:eastAsia="Times New Roman" w:hAnsi="Times New Roman"/>
          <w:b/>
          <w:sz w:val="20"/>
          <w:szCs w:val="20"/>
        </w:rPr>
        <w:t xml:space="preserve"> </w:t>
      </w:r>
      <w:r w:rsidR="009733F0" w:rsidRPr="009733F0">
        <w:rPr>
          <w:rFonts w:ascii="Times New Roman" w:eastAsia="Times New Roman" w:hAnsi="Times New Roman"/>
          <w:b/>
          <w:sz w:val="20"/>
          <w:szCs w:val="20"/>
        </w:rPr>
        <w:t xml:space="preserve">II Year/ </w:t>
      </w:r>
      <w:proofErr w:type="spellStart"/>
      <w:r w:rsidR="009733F0">
        <w:rPr>
          <w:rFonts w:ascii="Times New Roman" w:eastAsia="Times New Roman" w:hAnsi="Times New Roman"/>
          <w:b/>
          <w:sz w:val="20"/>
          <w:szCs w:val="20"/>
        </w:rPr>
        <w:t>I</w:t>
      </w:r>
      <w:r w:rsidR="009733F0" w:rsidRPr="009733F0">
        <w:rPr>
          <w:rFonts w:ascii="Times New Roman" w:eastAsia="Times New Roman" w:hAnsi="Times New Roman"/>
          <w:b/>
          <w:sz w:val="20"/>
          <w:szCs w:val="20"/>
        </w:rPr>
        <w:t>VSem</w:t>
      </w:r>
      <w:proofErr w:type="spellEnd"/>
      <w:r w:rsidR="009733F0" w:rsidRPr="009733F0">
        <w:rPr>
          <w:rFonts w:ascii="Times New Roman" w:eastAsia="Times New Roman" w:hAnsi="Times New Roman"/>
          <w:b/>
          <w:sz w:val="20"/>
          <w:szCs w:val="20"/>
        </w:rPr>
        <w:t xml:space="preserve">   </w:t>
      </w:r>
      <w:r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ab/>
      </w:r>
      <w:r>
        <w:rPr>
          <w:rFonts w:ascii="Times New Roman" w:eastAsia="Times New Roman" w:hAnsi="Times New Roman"/>
          <w:b/>
          <w:sz w:val="20"/>
          <w:szCs w:val="20"/>
        </w:rPr>
        <w:tab/>
        <w:t xml:space="preserve">    </w:t>
      </w:r>
      <w:r w:rsidR="00AF6190">
        <w:rPr>
          <w:rFonts w:ascii="Times New Roman" w:eastAsia="Times New Roman" w:hAnsi="Times New Roman"/>
          <w:b/>
          <w:sz w:val="20"/>
          <w:szCs w:val="20"/>
        </w:rPr>
        <w:t xml:space="preserve">                               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</w:t>
      </w:r>
      <w:r w:rsidRPr="000B4CD2">
        <w:rPr>
          <w:rFonts w:ascii="Times New Roman" w:eastAsia="Times New Roman" w:hAnsi="Times New Roman"/>
          <w:b/>
          <w:sz w:val="20"/>
          <w:szCs w:val="20"/>
        </w:rPr>
        <w:t>Max. Marks: 25</w:t>
      </w:r>
    </w:p>
    <w:p w14:paraId="3A339BF4" w14:textId="0F086A96" w:rsidR="00F134F5" w:rsidRPr="00052781" w:rsidRDefault="00F134F5" w:rsidP="00F134F5">
      <w:pPr>
        <w:spacing w:after="0" w:line="240" w:lineRule="auto"/>
        <w:rPr>
          <w:rFonts w:ascii="Times New Roman" w:hAnsi="Times New Roman"/>
          <w:bCs/>
          <w:i/>
          <w:sz w:val="20"/>
          <w:szCs w:val="20"/>
        </w:rPr>
      </w:pPr>
      <w:r w:rsidRPr="00DB47EA">
        <w:rPr>
          <w:rFonts w:ascii="Times New Roman" w:hAnsi="Times New Roman"/>
          <w:b/>
          <w:bCs/>
          <w:sz w:val="20"/>
          <w:szCs w:val="20"/>
        </w:rPr>
        <w:t>Course Articulation Matrix:</w:t>
      </w:r>
      <w:r>
        <w:rPr>
          <w:rFonts w:ascii="Times New Roman" w:hAnsi="Times New Roman"/>
          <w:b/>
          <w:bCs/>
          <w:sz w:val="20"/>
          <w:szCs w:val="20"/>
        </w:rPr>
        <w:t xml:space="preserve"> </w:t>
      </w:r>
    </w:p>
    <w:tbl>
      <w:tblPr>
        <w:tblW w:w="10011" w:type="dxa"/>
        <w:jc w:val="center"/>
        <w:tblLook w:val="04A0" w:firstRow="1" w:lastRow="0" w:firstColumn="1" w:lastColumn="0" w:noHBand="0" w:noVBand="1"/>
      </w:tblPr>
      <w:tblGrid>
        <w:gridCol w:w="667"/>
        <w:gridCol w:w="3674"/>
        <w:gridCol w:w="414"/>
        <w:gridCol w:w="363"/>
        <w:gridCol w:w="355"/>
        <w:gridCol w:w="446"/>
        <w:gridCol w:w="316"/>
        <w:gridCol w:w="316"/>
        <w:gridCol w:w="316"/>
        <w:gridCol w:w="316"/>
        <w:gridCol w:w="316"/>
        <w:gridCol w:w="416"/>
        <w:gridCol w:w="416"/>
        <w:gridCol w:w="416"/>
        <w:gridCol w:w="494"/>
        <w:gridCol w:w="486"/>
        <w:gridCol w:w="316"/>
      </w:tblGrid>
      <w:tr w:rsidR="00276661" w:rsidRPr="00276661" w14:paraId="55F70DBC" w14:textId="77777777" w:rsidTr="001E75A4">
        <w:trPr>
          <w:trHeight w:val="46"/>
          <w:jc w:val="center"/>
        </w:trPr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2D814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Hlk158233323"/>
          </w:p>
          <w:p w14:paraId="1B9857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S.NO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DBF9E" w14:textId="43F43C2E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1" w:name="_Hlk158626486"/>
            <w:r w:rsidRPr="00276661">
              <w:rPr>
                <w:rFonts w:ascii="Times New Roman" w:hAnsi="Times New Roman"/>
                <w:sz w:val="20"/>
                <w:szCs w:val="20"/>
              </w:rPr>
              <w:t>18EC</w:t>
            </w:r>
            <w:r w:rsidR="00593064">
              <w:rPr>
                <w:rFonts w:ascii="Times New Roman" w:hAnsi="Times New Roman"/>
                <w:sz w:val="20"/>
                <w:szCs w:val="20"/>
              </w:rPr>
              <w:t>C204</w:t>
            </w:r>
            <w:r w:rsidRPr="00276661">
              <w:rPr>
                <w:rFonts w:ascii="Times New Roman" w:hAnsi="Times New Roman"/>
                <w:sz w:val="20"/>
                <w:szCs w:val="20"/>
              </w:rPr>
              <w:t>T</w:t>
            </w:r>
            <w:bookmarkEnd w:id="1"/>
            <w:r w:rsidRPr="00276661">
              <w:rPr>
                <w:rFonts w:ascii="Times New Roman" w:hAnsi="Times New Roman"/>
                <w:sz w:val="20"/>
                <w:szCs w:val="20"/>
              </w:rPr>
              <w:t xml:space="preserve">- </w:t>
            </w:r>
            <w:r w:rsidR="00593064">
              <w:rPr>
                <w:rFonts w:ascii="Times New Roman" w:hAnsi="Times New Roman"/>
                <w:sz w:val="20"/>
                <w:szCs w:val="20"/>
              </w:rPr>
              <w:t>Signal Processing</w:t>
            </w:r>
          </w:p>
        </w:tc>
        <w:tc>
          <w:tcPr>
            <w:tcW w:w="4386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E8E4" w14:textId="77777777" w:rsidR="00276661" w:rsidRPr="00276661" w:rsidRDefault="00276661" w:rsidP="006E2AB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Outcomes (PO)</w:t>
            </w: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F3A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Specific outcomes (PSO)</w:t>
            </w:r>
          </w:p>
        </w:tc>
      </w:tr>
      <w:tr w:rsidR="00276661" w:rsidRPr="00276661" w14:paraId="234F2CB0" w14:textId="77777777" w:rsidTr="001E75A4">
        <w:trPr>
          <w:trHeight w:val="46"/>
          <w:jc w:val="center"/>
        </w:trPr>
        <w:tc>
          <w:tcPr>
            <w:tcW w:w="6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D32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EF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Course Outcomes (CO)</w:t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E7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0C6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871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6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BA2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490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69B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231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1D3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002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C57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00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F1A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35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806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1119603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2F2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8F058" w14:textId="61B17B4F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ummarize the classification of Signals and Systems and various operations on signal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94ABF" w14:textId="352BEE64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52EA6" w14:textId="1587E676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B3EB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0F97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F356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F9A5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0B5C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95EC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655A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FF10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F91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4BA1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4FF0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9234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B7CA4" w14:textId="65BE1FC5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76661" w:rsidRPr="00276661" w14:paraId="58A69358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DFB0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2E5A0" w14:textId="0936D39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Fourier Transform and Laplace transform on solving continuous time </w:t>
            </w:r>
            <w:r w:rsidR="00442A4B">
              <w:rPr>
                <w:rFonts w:ascii="Times New Roman" w:hAnsi="Times New Roman"/>
                <w:sz w:val="20"/>
                <w:szCs w:val="20"/>
              </w:rPr>
              <w:t>signals an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ystem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8FEE8F" w14:textId="4228554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FD014" w14:textId="4E48309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E378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41818" w14:textId="015EFB41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D2E7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BFAE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50C7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C12F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0F55A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4F68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7F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58087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90D0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68D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F6948" w14:textId="27E0521F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362B8E7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8CE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D8D61" w14:textId="4E86636C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Discrete Fourier Transform and Z-transform on Discrete time signals and system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587B2" w14:textId="06C6075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3A01D" w14:textId="65012EF0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25A51" w14:textId="08670F04" w:rsidR="006E2ABD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FB0D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FF2A9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D0CF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75C2F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86B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2A3F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A292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8B95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C37F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B0E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606E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4BFB6" w14:textId="210D51D9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6C7F085D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66EC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3F366" w14:textId="04DF36A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en-IN"/>
              </w:rPr>
              <w:t>Design Finite Impulse Response Filters using diff</w:t>
            </w:r>
            <w:r>
              <w:rPr>
                <w:rFonts w:ascii="Times New Roman" w:hAnsi="Times New Roman"/>
                <w:sz w:val="20"/>
                <w:szCs w:val="20"/>
                <w:lang w:val="en-IN"/>
              </w:rPr>
              <w:t>erent types of windowing technique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D719C" w14:textId="180C2E3D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C5A8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A5D6A" w14:textId="0564F1EF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E79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D98CA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615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EBF84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61B4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10AB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3426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F524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498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4B8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CE15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C9C24" w14:textId="684B570B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33B507F9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B83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80D7D" w14:textId="21C56217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de-DE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de-DE"/>
              </w:rPr>
              <w:t>Design analog and digital Inf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 xml:space="preserve">inite Impulse Response Filter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69BF" w14:textId="65DFC5B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7AF76" w14:textId="3EDD2DBA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30B00" w14:textId="3F9E52BB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9BD44" w14:textId="69AE6FDD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EB1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767EC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A9D7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83BDE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D98E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B26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FCC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145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1FCD6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D778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E80EE" w14:textId="01FDD1CC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bookmarkEnd w:id="0"/>
    </w:tbl>
    <w:p w14:paraId="7B7AFE3A" w14:textId="7894ED95" w:rsidR="00F134F5" w:rsidRDefault="00F134F5" w:rsidP="00F134F5">
      <w:pPr>
        <w:tabs>
          <w:tab w:val="left" w:pos="1305"/>
        </w:tabs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tbl>
      <w:tblPr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1"/>
        <w:gridCol w:w="6059"/>
        <w:gridCol w:w="854"/>
        <w:gridCol w:w="708"/>
        <w:gridCol w:w="747"/>
        <w:gridCol w:w="749"/>
      </w:tblGrid>
      <w:tr w:rsidR="00F134F5" w:rsidRPr="009F5F4D" w14:paraId="18D140B5" w14:textId="77777777" w:rsidTr="00A43A7F">
        <w:trPr>
          <w:trHeight w:val="289"/>
        </w:trPr>
        <w:tc>
          <w:tcPr>
            <w:tcW w:w="9976" w:type="dxa"/>
            <w:gridSpan w:val="6"/>
          </w:tcPr>
          <w:p w14:paraId="3877F746" w14:textId="4A1EA314" w:rsidR="00F134F5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x</w:t>
            </w:r>
            <w:r w:rsidR="00406B2B"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= </w:t>
            </w:r>
            <w:r w:rsidR="00406B2B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)</w:t>
            </w:r>
          </w:p>
          <w:p w14:paraId="6D560A2D" w14:textId="6A5FFED5" w:rsidR="00F134F5" w:rsidRPr="009F5F4D" w:rsidRDefault="00406B2B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406B2B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Instructions: Answer any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406B2B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Questions</w:t>
            </w:r>
          </w:p>
        </w:tc>
      </w:tr>
      <w:tr w:rsidR="00F134F5" w:rsidRPr="009F5F4D" w14:paraId="348C07F7" w14:textId="77777777" w:rsidTr="00A43A7F">
        <w:trPr>
          <w:trHeight w:val="138"/>
        </w:trPr>
        <w:tc>
          <w:tcPr>
            <w:tcW w:w="861" w:type="dxa"/>
            <w:shd w:val="clear" w:color="auto" w:fill="auto"/>
          </w:tcPr>
          <w:p w14:paraId="2EAC2A02" w14:textId="77777777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6059" w:type="dxa"/>
            <w:shd w:val="clear" w:color="auto" w:fill="auto"/>
          </w:tcPr>
          <w:p w14:paraId="1DD468CB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854" w:type="dxa"/>
            <w:shd w:val="clear" w:color="auto" w:fill="auto"/>
          </w:tcPr>
          <w:p w14:paraId="78C4F3F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08" w:type="dxa"/>
          </w:tcPr>
          <w:p w14:paraId="36CFF16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747" w:type="dxa"/>
          </w:tcPr>
          <w:p w14:paraId="626C7F0A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749" w:type="dxa"/>
            <w:shd w:val="clear" w:color="auto" w:fill="auto"/>
          </w:tcPr>
          <w:p w14:paraId="77528A2E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</w:tr>
      <w:tr w:rsidR="00F134F5" w:rsidRPr="009F5F4D" w14:paraId="6482099F" w14:textId="77777777" w:rsidTr="00A43A7F">
        <w:trPr>
          <w:trHeight w:val="198"/>
        </w:trPr>
        <w:tc>
          <w:tcPr>
            <w:tcW w:w="861" w:type="dxa"/>
            <w:shd w:val="clear" w:color="auto" w:fill="auto"/>
          </w:tcPr>
          <w:p w14:paraId="7B1A4EF1" w14:textId="77777777" w:rsidR="00F134F5" w:rsidRPr="009F5F4D" w:rsidRDefault="00F134F5" w:rsidP="00AF0444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529A4837" w14:textId="29C674CA" w:rsidR="00406B2B" w:rsidRPr="00271E68" w:rsidRDefault="00271E68" w:rsidP="00271E68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a. </w:t>
            </w:r>
            <w:r w:rsidR="00AC18C3"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t>Determine r(t) from u(t)</w:t>
            </w:r>
          </w:p>
          <w:p w14:paraId="5308F63F" w14:textId="610617DA" w:rsidR="00271E68" w:rsidRPr="00271E68" w:rsidRDefault="00271E68" w:rsidP="00271E68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41CDE4C1" wp14:editId="12CDA2CC">
                  <wp:extent cx="3710305" cy="1002665"/>
                  <wp:effectExtent l="0" t="0" r="4445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002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6C608D" w14:textId="77777777" w:rsidR="00AC18C3" w:rsidRDefault="001B7EBC" w:rsidP="001B7EB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b. </w:t>
            </w:r>
            <w:r w:rsidR="00AC18C3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Determine unit impulse function from unit step function</w:t>
            </w:r>
          </w:p>
          <w:p w14:paraId="59C65050" w14:textId="0EF1C7CE" w:rsidR="00271E68" w:rsidRDefault="00271E68" w:rsidP="001B7EB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6C8AF270" wp14:editId="2983B344">
                  <wp:extent cx="3710305" cy="675005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675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5366F1" w14:textId="2DC0D55E" w:rsidR="00271E68" w:rsidRPr="00A43A7F" w:rsidRDefault="00271E68" w:rsidP="001B7EBC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54" w:type="dxa"/>
            <w:shd w:val="clear" w:color="auto" w:fill="auto"/>
          </w:tcPr>
          <w:p w14:paraId="211CF45A" w14:textId="77777777" w:rsidR="009D4FAC" w:rsidRDefault="009D4FA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9A0FAE7" w14:textId="39FF95FF" w:rsidR="00F134F5" w:rsidRPr="009F5F4D" w:rsidRDefault="00ED7093" w:rsidP="00AC18C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1E0DCA52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FC6311A" w14:textId="04660347" w:rsidR="007B5D1F" w:rsidRPr="009F5F4D" w:rsidRDefault="007B5D1F" w:rsidP="00AC18C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2881CFCA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56B3B2" w14:textId="57B6523E" w:rsidR="00F134F5" w:rsidRPr="009F5F4D" w:rsidRDefault="00F134F5" w:rsidP="00AC18C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5D44BAFB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A8C4E3A" w14:textId="77777777" w:rsidR="006829DF" w:rsidRDefault="006829DF" w:rsidP="00AC18C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  <w:p w14:paraId="26389A3E" w14:textId="135F3A69" w:rsidR="00A43A7F" w:rsidRPr="009F5F4D" w:rsidRDefault="00A43A7F" w:rsidP="00AC18C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7F3AB879" w14:textId="77777777" w:rsidTr="00A43A7F">
        <w:trPr>
          <w:trHeight w:val="141"/>
        </w:trPr>
        <w:tc>
          <w:tcPr>
            <w:tcW w:w="861" w:type="dxa"/>
            <w:shd w:val="clear" w:color="auto" w:fill="auto"/>
          </w:tcPr>
          <w:p w14:paraId="6BB81571" w14:textId="77777777" w:rsidR="00F134F5" w:rsidRPr="009F5F4D" w:rsidRDefault="00F134F5" w:rsidP="00271E6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3CCA6758" w14:textId="689F509D" w:rsidR="00406B2B" w:rsidRDefault="00AC18C3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Sketch and </w:t>
            </w:r>
            <w:r w:rsidR="00271E68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Evaluate -</w:t>
            </w: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1 + 2 u(n)</w:t>
            </w:r>
          </w:p>
          <w:p w14:paraId="42E48149" w14:textId="4D7E3809" w:rsidR="00271E68" w:rsidRDefault="00271E68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lastRenderedPageBreak/>
              <w:drawing>
                <wp:inline distT="0" distB="0" distL="0" distR="0" wp14:anchorId="7E387E98" wp14:editId="585D7871">
                  <wp:extent cx="3200847" cy="2124371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847" cy="2124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1B737C" w14:textId="3C8105DB" w:rsidR="00271E68" w:rsidRPr="00A43A7F" w:rsidRDefault="00271E68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54" w:type="dxa"/>
            <w:shd w:val="clear" w:color="auto" w:fill="auto"/>
          </w:tcPr>
          <w:p w14:paraId="5A5C86D3" w14:textId="77777777" w:rsidR="00CE28C6" w:rsidRDefault="00CE28C6" w:rsidP="00CE28C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82A1106" w14:textId="184D60D6" w:rsidR="00F134F5" w:rsidRPr="009F5F4D" w:rsidRDefault="00ED7093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0E5202A4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0DBD6C4" w14:textId="68843570" w:rsidR="007B5D1F" w:rsidRPr="009F5F4D" w:rsidRDefault="00AE19FB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0BE57212" w14:textId="77777777" w:rsidR="00CE28C6" w:rsidRDefault="00CE28C6" w:rsidP="00CE28C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CCAF0E7" w14:textId="7C55E152" w:rsidR="00F134F5" w:rsidRPr="009F5F4D" w:rsidRDefault="00F134F5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32DF6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78CB4870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6CB2661" w14:textId="77777777" w:rsidR="006829DF" w:rsidRDefault="006829D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  <w:p w14:paraId="30887D46" w14:textId="5CE3F36A" w:rsidR="00A43A7F" w:rsidRPr="009F5F4D" w:rsidRDefault="00A43A7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2D0583E1" w14:textId="77777777" w:rsidTr="00271E68">
        <w:trPr>
          <w:trHeight w:val="5007"/>
        </w:trPr>
        <w:tc>
          <w:tcPr>
            <w:tcW w:w="861" w:type="dxa"/>
            <w:shd w:val="clear" w:color="auto" w:fill="auto"/>
          </w:tcPr>
          <w:p w14:paraId="0AC3F631" w14:textId="77777777" w:rsidR="00F134F5" w:rsidRPr="009F5F4D" w:rsidRDefault="00F134F5" w:rsidP="00271E6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125ABE01" w14:textId="77777777" w:rsidR="00F134F5" w:rsidRDefault="00AC18C3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Draw a continuous time signal for </w:t>
            </w:r>
          </w:p>
          <w:p w14:paraId="4B446128" w14:textId="473C1F01" w:rsidR="00AC18C3" w:rsidRDefault="00AC18C3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X(t) = u(t+1)</w:t>
            </w:r>
            <w:r w:rsid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+2u(t)-u(t-1)-u(t-2)-u(t-3)</w:t>
            </w:r>
          </w:p>
          <w:p w14:paraId="687E3184" w14:textId="6DCC952F" w:rsidR="00271E68" w:rsidRDefault="00271E68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5C84169F" wp14:editId="5264C261">
                  <wp:extent cx="3710305" cy="2459355"/>
                  <wp:effectExtent l="0" t="0" r="444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2459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771682" w14:textId="77777777" w:rsidR="00271E68" w:rsidRDefault="00271E68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1AC86F93" w14:textId="19500FD4" w:rsidR="00271E68" w:rsidRPr="00A43A7F" w:rsidRDefault="00271E68" w:rsidP="00AC18C3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54" w:type="dxa"/>
            <w:shd w:val="clear" w:color="auto" w:fill="auto"/>
          </w:tcPr>
          <w:p w14:paraId="12837921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66D0F9B" w14:textId="5AE4B1BD" w:rsidR="00F134F5" w:rsidRPr="009F5F4D" w:rsidRDefault="00ED7093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6C0D1040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0FC5F6F" w14:textId="4C3565CE" w:rsidR="007B5D1F" w:rsidRPr="009F5F4D" w:rsidRDefault="007B5D1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7" w:type="dxa"/>
          </w:tcPr>
          <w:p w14:paraId="6EE260EB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CE61306" w14:textId="58CA95D1" w:rsidR="00F134F5" w:rsidRPr="009F5F4D" w:rsidRDefault="00F134F5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32DF6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0286E70A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01312F6" w14:textId="77777777" w:rsidR="009205A2" w:rsidRDefault="009205A2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  <w:p w14:paraId="41747DA9" w14:textId="0C5A0B61" w:rsidR="00A43A7F" w:rsidRPr="009F5F4D" w:rsidRDefault="00A43A7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28C1862B" w14:textId="77777777" w:rsidTr="00A43A7F">
        <w:trPr>
          <w:trHeight w:val="276"/>
        </w:trPr>
        <w:tc>
          <w:tcPr>
            <w:tcW w:w="861" w:type="dxa"/>
            <w:shd w:val="clear" w:color="auto" w:fill="auto"/>
          </w:tcPr>
          <w:p w14:paraId="47A10D27" w14:textId="3E37EBFA" w:rsidR="00F134F5" w:rsidRPr="009F5F4D" w:rsidRDefault="00F134F5" w:rsidP="00271E6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0EB0F837" w14:textId="3ED3A733" w:rsidR="00DE4E29" w:rsidRDefault="001B7EBC" w:rsidP="00DE4E29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Sketch and determine whether the signal </w:t>
            </w:r>
            <w:proofErr w:type="gramStart"/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is</w:t>
            </w:r>
            <w:proofErr w:type="gramEnd"/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="00271E68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periodic 2</w:t>
            </w: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  <w:t>n</w:t>
            </w: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u(-n)</w:t>
            </w:r>
          </w:p>
          <w:p w14:paraId="48703DCF" w14:textId="00E7B677" w:rsidR="00271E68" w:rsidRDefault="00271E68" w:rsidP="00DE4E29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60991213" wp14:editId="6B574A73">
                  <wp:extent cx="2505425" cy="1514686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425" cy="1514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   (2 Marks)</w:t>
            </w:r>
          </w:p>
          <w:p w14:paraId="6143361E" w14:textId="13512E43" w:rsidR="00271E68" w:rsidRDefault="00271E68" w:rsidP="00DE4E29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Given signal is aperiodic (1 Marks)</w:t>
            </w:r>
          </w:p>
          <w:p w14:paraId="088276C6" w14:textId="41E87A84" w:rsidR="00271E68" w:rsidRPr="00A43A7F" w:rsidRDefault="00271E68" w:rsidP="00DE4E29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54" w:type="dxa"/>
            <w:shd w:val="clear" w:color="auto" w:fill="auto"/>
          </w:tcPr>
          <w:p w14:paraId="602046DC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0134919" w14:textId="36BB9F94" w:rsidR="00F134F5" w:rsidRPr="009F5F4D" w:rsidRDefault="00ED7093" w:rsidP="001B7EB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12A5313B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EE7FC47" w14:textId="18C839AC" w:rsidR="007B5D1F" w:rsidRPr="009F5F4D" w:rsidRDefault="00181922" w:rsidP="001B7EB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284E6480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4C61279" w14:textId="1A640BBD" w:rsidR="00F134F5" w:rsidRPr="009F5F4D" w:rsidRDefault="00F134F5" w:rsidP="001B7EB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32DF6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62F18B2F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BB8153A" w14:textId="77777777" w:rsidR="009205A2" w:rsidRDefault="009205A2" w:rsidP="001B7EB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  <w:p w14:paraId="2DBF8E44" w14:textId="7DAB3CD0" w:rsidR="00A43A7F" w:rsidRPr="009F5F4D" w:rsidRDefault="00A43A7F" w:rsidP="001B7EBC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454F78E0" w14:textId="77777777" w:rsidTr="00A43A7F">
        <w:trPr>
          <w:trHeight w:val="438"/>
        </w:trPr>
        <w:tc>
          <w:tcPr>
            <w:tcW w:w="861" w:type="dxa"/>
            <w:shd w:val="clear" w:color="auto" w:fill="auto"/>
          </w:tcPr>
          <w:p w14:paraId="2344F3B1" w14:textId="77777777" w:rsidR="00F134F5" w:rsidRPr="009F5F4D" w:rsidRDefault="00F134F5" w:rsidP="00271E6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3194E387" w14:textId="3558F6C2" w:rsidR="00D10947" w:rsidRPr="00A43A7F" w:rsidRDefault="001B7EBC" w:rsidP="00DE4E29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Evaluate</w:t>
            </w:r>
          </w:p>
          <w:p w14:paraId="3A68AC8E" w14:textId="544FAC66" w:rsidR="001B7EBC" w:rsidRDefault="001B7EBC" w:rsidP="005A4D93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5A4D93">
              <w:rPr>
                <w:rFonts w:ascii="Times New Roman" w:eastAsia="Times New Roman" w:hAnsi="Times New Roman"/>
                <w:bCs/>
                <w:sz w:val="24"/>
                <w:szCs w:val="24"/>
              </w:rPr>
              <w:t>Product of two odd signals</w:t>
            </w:r>
          </w:p>
          <w:p w14:paraId="0F95B59A" w14:textId="18DCFDC4" w:rsidR="00271E68" w:rsidRPr="005A4D93" w:rsidRDefault="00271E68" w:rsidP="00271E68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lastRenderedPageBreak/>
              <w:drawing>
                <wp:inline distT="0" distB="0" distL="0" distR="0" wp14:anchorId="7100105B" wp14:editId="2A807031">
                  <wp:extent cx="3710305" cy="3528060"/>
                  <wp:effectExtent l="0" t="0" r="444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3528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834DB4" w14:textId="7E48CF60" w:rsidR="001B7EBC" w:rsidRPr="00271E68" w:rsidRDefault="001B7EBC" w:rsidP="00271E6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t>Product of odd and even signal</w:t>
            </w:r>
          </w:p>
          <w:p w14:paraId="27459F80" w14:textId="2CF9A161" w:rsidR="00271E68" w:rsidRPr="00271E68" w:rsidRDefault="00271E68" w:rsidP="00271E68">
            <w:pPr>
              <w:pStyle w:val="ListParagraph"/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271E68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7FB0C52D" wp14:editId="3B893F5E">
                  <wp:extent cx="3710305" cy="1483995"/>
                  <wp:effectExtent l="0" t="0" r="4445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483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4" w:type="dxa"/>
            <w:shd w:val="clear" w:color="auto" w:fill="auto"/>
          </w:tcPr>
          <w:p w14:paraId="362A3AB5" w14:textId="77777777" w:rsidR="00061961" w:rsidRDefault="0006196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504AEF1" w14:textId="61D4A77C" w:rsidR="00F134F5" w:rsidRPr="009F5F4D" w:rsidRDefault="00ED7093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7A140BCD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FB82B4C" w14:textId="22FDCDC6" w:rsidR="007B5D1F" w:rsidRPr="009F5F4D" w:rsidRDefault="00290321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7" w:type="dxa"/>
          </w:tcPr>
          <w:p w14:paraId="33CBF301" w14:textId="77777777" w:rsidR="00176858" w:rsidRDefault="00176858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761AA9F" w14:textId="622B5796" w:rsidR="00F134F5" w:rsidRPr="009F5F4D" w:rsidRDefault="00F134F5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832DF6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56FB8421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C747BA4" w14:textId="77777777" w:rsidR="00222ABA" w:rsidRDefault="00222ABA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  <w:p w14:paraId="68DB6F73" w14:textId="0A08D616" w:rsidR="00A43A7F" w:rsidRPr="009F5F4D" w:rsidRDefault="00A43A7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B473A1" w:rsidRPr="009F5F4D" w14:paraId="5449E59D" w14:textId="77777777" w:rsidTr="00A43A7F">
        <w:trPr>
          <w:trHeight w:val="289"/>
        </w:trPr>
        <w:tc>
          <w:tcPr>
            <w:tcW w:w="861" w:type="dxa"/>
            <w:shd w:val="clear" w:color="auto" w:fill="auto"/>
          </w:tcPr>
          <w:p w14:paraId="4E7210C6" w14:textId="37E97A0D" w:rsidR="00B473A1" w:rsidRPr="009F5F4D" w:rsidRDefault="00B473A1" w:rsidP="00271E68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042BA313" w14:textId="77777777" w:rsidR="00B473A1" w:rsidRDefault="001B7EBC" w:rsidP="001B7EBC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Express the various components of discrete time sinusoidal signal. Define its fundamental period</w:t>
            </w:r>
          </w:p>
          <w:p w14:paraId="08FA4CA2" w14:textId="213D4300" w:rsidR="00271E68" w:rsidRPr="00A43A7F" w:rsidRDefault="00004C12" w:rsidP="001B7EBC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004C12">
              <w:rPr>
                <w:rFonts w:ascii="Times New Roman" w:eastAsia="Times New Roman" w:hAnsi="Times New Roman"/>
                <w:bCs/>
                <w:sz w:val="24"/>
                <w:szCs w:val="24"/>
              </w:rPr>
              <w:drawing>
                <wp:inline distT="0" distB="0" distL="0" distR="0" wp14:anchorId="464021C7" wp14:editId="255CB3C6">
                  <wp:extent cx="3710305" cy="1943100"/>
                  <wp:effectExtent l="0" t="0" r="444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4" w:type="dxa"/>
            <w:shd w:val="clear" w:color="auto" w:fill="auto"/>
          </w:tcPr>
          <w:p w14:paraId="2F55A427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55A8805" w14:textId="0A63BCFB" w:rsidR="00B473A1" w:rsidRDefault="00D10947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309C54F2" w14:textId="77777777" w:rsidR="00B473A1" w:rsidRDefault="00B473A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D20DEE3" w14:textId="7BDD5F68" w:rsidR="007B5D1F" w:rsidRPr="009F5F4D" w:rsidRDefault="007B5D1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7" w:type="dxa"/>
          </w:tcPr>
          <w:p w14:paraId="774DAFA1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1397B5" w14:textId="7A57A72D" w:rsidR="00B473A1" w:rsidRPr="00832DF6" w:rsidRDefault="00CE28C6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14E3622F" w14:textId="77777777" w:rsidR="00B473A1" w:rsidRDefault="00B473A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001D64" w14:textId="77777777" w:rsidR="00290321" w:rsidRDefault="00290321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  <w:p w14:paraId="17AFF4AA" w14:textId="5B455D6D" w:rsidR="00A43A7F" w:rsidRPr="009F5F4D" w:rsidRDefault="00A43A7F" w:rsidP="001E75A4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8C1E4C" w:rsidRPr="009F5F4D" w14:paraId="04BE4BE6" w14:textId="77777777" w:rsidTr="00A43A7F">
        <w:trPr>
          <w:trHeight w:val="426"/>
        </w:trPr>
        <w:tc>
          <w:tcPr>
            <w:tcW w:w="861" w:type="dxa"/>
            <w:shd w:val="clear" w:color="auto" w:fill="auto"/>
          </w:tcPr>
          <w:p w14:paraId="3C3A2FEC" w14:textId="77777777" w:rsidR="008C1E4C" w:rsidRPr="009F5F4D" w:rsidRDefault="008C1E4C" w:rsidP="00271E68">
            <w:pPr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  <w:vAlign w:val="center"/>
          </w:tcPr>
          <w:p w14:paraId="6EE2E0A9" w14:textId="76BDA68C" w:rsidR="001E75A4" w:rsidRPr="00A43A7F" w:rsidRDefault="001705E5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Estimate</w:t>
            </w:r>
            <w:r w:rsidR="00ED7093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="001E75A4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the power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and energy</w:t>
            </w:r>
            <w:r w:rsidR="001E75A4"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of the signal .</w:t>
            </w:r>
          </w:p>
          <w:p w14:paraId="19F53400" w14:textId="70697CA8" w:rsidR="005A4D93" w:rsidRDefault="001E75A4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X(t) = </w:t>
            </w:r>
            <w:proofErr w:type="gramStart"/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5  -</w:t>
            </w:r>
            <w:proofErr w:type="gramEnd"/>
            <w:r w:rsidRPr="00A43A7F">
              <w:rPr>
                <w:rFonts w:ascii="Times New Roman" w:eastAsia="Times New Roman" w:hAnsi="Times New Roman"/>
                <w:bCs/>
                <w:sz w:val="24"/>
                <w:szCs w:val="24"/>
              </w:rPr>
              <w:t>2 ≤ t ≤ 2</w:t>
            </w:r>
          </w:p>
          <w:p w14:paraId="19E02F0C" w14:textId="48799622" w:rsidR="00004C12" w:rsidRDefault="00004C12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7B8167B8" w14:textId="05286F07" w:rsidR="00004C12" w:rsidRDefault="00004C12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004C12">
              <w:rPr>
                <w:rFonts w:ascii="Times New Roman" w:eastAsia="Times New Roman" w:hAnsi="Times New Roman"/>
                <w:bCs/>
                <w:sz w:val="24"/>
                <w:szCs w:val="24"/>
              </w:rPr>
              <w:lastRenderedPageBreak/>
              <w:drawing>
                <wp:inline distT="0" distB="0" distL="0" distR="0" wp14:anchorId="7B381351" wp14:editId="3149F7F9">
                  <wp:extent cx="3677163" cy="281979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7163" cy="2819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D8AAF4" w14:textId="77777777" w:rsidR="005A4D93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  <w:p w14:paraId="1F4D403C" w14:textId="6102E880" w:rsidR="005A4D93" w:rsidRPr="00A43A7F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</w:p>
        </w:tc>
        <w:tc>
          <w:tcPr>
            <w:tcW w:w="854" w:type="dxa"/>
            <w:shd w:val="clear" w:color="auto" w:fill="auto"/>
          </w:tcPr>
          <w:p w14:paraId="554192AD" w14:textId="77777777" w:rsidR="005A4D93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A60CEB" w14:textId="05E1ACC7" w:rsidR="008C1E4C" w:rsidRDefault="006434F6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08" w:type="dxa"/>
          </w:tcPr>
          <w:p w14:paraId="41DC41C8" w14:textId="77777777" w:rsidR="008C1E4C" w:rsidRDefault="008C1E4C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A4A8C62" w14:textId="39D47232" w:rsidR="007B5D1F" w:rsidRPr="009F5F4D" w:rsidRDefault="007B5D1F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FC18ECC" w14:textId="77777777" w:rsidR="005A4D93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8F84C90" w14:textId="0BBDEB49" w:rsidR="008C1E4C" w:rsidRPr="00832DF6" w:rsidRDefault="00CE28C6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49" w:type="dxa"/>
            <w:shd w:val="clear" w:color="auto" w:fill="auto"/>
          </w:tcPr>
          <w:p w14:paraId="3F902637" w14:textId="77777777" w:rsidR="005A4D93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816DA6F" w14:textId="1FADC915" w:rsidR="005A4D93" w:rsidRDefault="00290321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  <w:p w14:paraId="0923535F" w14:textId="77777777" w:rsidR="005A4D93" w:rsidRDefault="005A4D93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36EAE90" w14:textId="77777777" w:rsidR="00A43A7F" w:rsidRDefault="00A43A7F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82BBF20" w14:textId="77777777" w:rsidR="00A43A7F" w:rsidRDefault="00A43A7F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8DEA8D7" w14:textId="77777777" w:rsidR="00A43A7F" w:rsidRDefault="00A43A7F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89E1CA9" w14:textId="5F8B96FB" w:rsidR="00A43A7F" w:rsidRPr="009F5F4D" w:rsidRDefault="00A43A7F" w:rsidP="005A4D93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6B83A19F" w14:textId="77777777" w:rsidTr="00A43A7F">
        <w:trPr>
          <w:trHeight w:val="150"/>
        </w:trPr>
        <w:tc>
          <w:tcPr>
            <w:tcW w:w="9976" w:type="dxa"/>
            <w:gridSpan w:val="6"/>
          </w:tcPr>
          <w:p w14:paraId="2638C8FF" w14:textId="107BFC7B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C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x </w:t>
            </w:r>
            <w:r w:rsidR="00D10947"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=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  <w:r w:rsidR="00A74EB1">
              <w:rPr>
                <w:rFonts w:ascii="Times New Roman" w:eastAsia="Times New Roman" w:hAnsi="Times New Roman"/>
                <w:b/>
                <w:sz w:val="20"/>
                <w:szCs w:val="20"/>
              </w:rPr>
              <w:t>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F134F5" w:rsidRPr="009F5F4D" w14:paraId="67E6E83E" w14:textId="77777777" w:rsidTr="00A43A7F">
        <w:trPr>
          <w:trHeight w:val="1696"/>
        </w:trPr>
        <w:tc>
          <w:tcPr>
            <w:tcW w:w="861" w:type="dxa"/>
            <w:shd w:val="clear" w:color="auto" w:fill="auto"/>
          </w:tcPr>
          <w:p w14:paraId="33DC3970" w14:textId="1044BFF7" w:rsidR="00F134F5" w:rsidRPr="009F5F4D" w:rsidRDefault="00AF0444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  <w:r w:rsidR="00F134F5">
              <w:rPr>
                <w:rFonts w:ascii="Times New Roman" w:eastAsia="Times New Roman" w:hAnsi="Times New Roman"/>
                <w:b/>
                <w:sz w:val="20"/>
                <w:szCs w:val="20"/>
              </w:rPr>
              <w:t>.</w:t>
            </w:r>
          </w:p>
        </w:tc>
        <w:tc>
          <w:tcPr>
            <w:tcW w:w="6059" w:type="dxa"/>
            <w:shd w:val="clear" w:color="auto" w:fill="auto"/>
          </w:tcPr>
          <w:p w14:paraId="51135357" w14:textId="52D463D9" w:rsidR="00AF0444" w:rsidRPr="00A43A7F" w:rsidRDefault="00AF0444" w:rsidP="00151159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A43A7F">
              <w:rPr>
                <w:bCs/>
                <w:iCs/>
              </w:rPr>
              <w:t xml:space="preserve">For the </w:t>
            </w:r>
            <w:r w:rsidR="00171EB8" w:rsidRPr="00A43A7F">
              <w:rPr>
                <w:bCs/>
                <w:iCs/>
              </w:rPr>
              <w:t>continuous-time</w:t>
            </w:r>
            <w:r w:rsidRPr="00A43A7F">
              <w:rPr>
                <w:bCs/>
                <w:iCs/>
              </w:rPr>
              <w:t xml:space="preserve"> signal </w:t>
            </w:r>
            <m:oMath>
              <m:r>
                <w:rPr>
                  <w:rFonts w:ascii="Cambria Math" w:hAnsi="Cambria Math"/>
                </w:rPr>
                <m:t>x(t)</m:t>
              </m:r>
            </m:oMath>
            <w:r w:rsidR="006A51BB" w:rsidRPr="00A43A7F">
              <w:rPr>
                <w:bCs/>
                <w:iCs/>
              </w:rPr>
              <w:t xml:space="preserve"> </w:t>
            </w:r>
            <w:r w:rsidRPr="00A43A7F">
              <w:rPr>
                <w:bCs/>
                <w:iCs/>
              </w:rPr>
              <w:t xml:space="preserve">shown below </w:t>
            </w:r>
          </w:p>
          <w:p w14:paraId="5EC5A504" w14:textId="05184CD5" w:rsidR="00EE2DD3" w:rsidRPr="00A43A7F" w:rsidRDefault="005A4D93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048383C" wp14:editId="3DA219C2">
                  <wp:extent cx="2962275" cy="11430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27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6613CA" w14:textId="777B76DE" w:rsidR="00A0282E" w:rsidRDefault="005A4D93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t>a.</w:t>
            </w:r>
            <w:r w:rsidR="00A0282E" w:rsidRPr="00A43A7F">
              <w:rPr>
                <w:noProof/>
                <w14:ligatures w14:val="standardContextual"/>
              </w:rPr>
              <w:t xml:space="preserve">Give the functional represenation </w:t>
            </w:r>
            <w:r w:rsidR="006907A3">
              <w:rPr>
                <w:noProof/>
                <w14:ligatures w14:val="standardContextual"/>
              </w:rPr>
              <w:t xml:space="preserve"> (3</w:t>
            </w:r>
            <w:r w:rsidR="00A43A7F">
              <w:rPr>
                <w:noProof/>
                <w14:ligatures w14:val="standardContextual"/>
              </w:rPr>
              <w:t>)</w:t>
            </w:r>
          </w:p>
          <w:p w14:paraId="568C21CD" w14:textId="404B3B9E" w:rsidR="00004C12" w:rsidRPr="00A43A7F" w:rsidRDefault="00004C12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004C12">
              <w:rPr>
                <w:noProof/>
                <w14:ligatures w14:val="standardContextual"/>
              </w:rPr>
              <w:drawing>
                <wp:inline distT="0" distB="0" distL="0" distR="0" wp14:anchorId="213AEEF9" wp14:editId="6CEE8060">
                  <wp:extent cx="3710305" cy="1544955"/>
                  <wp:effectExtent l="0" t="0" r="444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544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7B21C9" w14:textId="14BFCC61" w:rsidR="00A0282E" w:rsidRDefault="005A4D93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t>b.</w:t>
            </w:r>
            <w:r w:rsidR="00A0282E" w:rsidRPr="00A43A7F">
              <w:rPr>
                <w:noProof/>
                <w14:ligatures w14:val="standardContextual"/>
              </w:rPr>
              <w:t>Check whether periodic</w:t>
            </w:r>
            <w:r w:rsidR="006907A3">
              <w:rPr>
                <w:noProof/>
                <w14:ligatures w14:val="standardContextual"/>
              </w:rPr>
              <w:t xml:space="preserve"> (2</w:t>
            </w:r>
            <w:r w:rsidR="00A43A7F">
              <w:rPr>
                <w:noProof/>
                <w14:ligatures w14:val="standardContextual"/>
              </w:rPr>
              <w:t>)</w:t>
            </w:r>
          </w:p>
          <w:p w14:paraId="1D104F20" w14:textId="595BDE7C" w:rsidR="00004C12" w:rsidRPr="00A43A7F" w:rsidRDefault="00004C12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t>Given signal donot repeats, so its aperiodic</w:t>
            </w:r>
            <w:r w:rsidR="00431B54">
              <w:rPr>
                <w:noProof/>
                <w14:ligatures w14:val="standardContextual"/>
              </w:rPr>
              <w:t xml:space="preserve"> (2 Marks)</w:t>
            </w:r>
            <w:bookmarkStart w:id="2" w:name="_GoBack"/>
            <w:bookmarkEnd w:id="2"/>
          </w:p>
          <w:p w14:paraId="03778341" w14:textId="5AF531D1" w:rsidR="00A0282E" w:rsidRDefault="005A4D93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t>c.</w:t>
            </w:r>
            <w:r w:rsidR="00A0282E" w:rsidRPr="00A43A7F">
              <w:rPr>
                <w:noProof/>
                <w14:ligatures w14:val="standardContextual"/>
              </w:rPr>
              <w:t>Determine the energy of the signal</w:t>
            </w:r>
            <w:r w:rsidR="00A43A7F">
              <w:rPr>
                <w:noProof/>
                <w14:ligatures w14:val="standardContextual"/>
              </w:rPr>
              <w:t xml:space="preserve"> (5)</w:t>
            </w:r>
          </w:p>
          <w:p w14:paraId="0B850522" w14:textId="45D6F6D2" w:rsidR="00004C12" w:rsidRDefault="00004C12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004C12">
              <w:rPr>
                <w:noProof/>
                <w14:ligatures w14:val="standardContextual"/>
              </w:rPr>
              <w:drawing>
                <wp:inline distT="0" distB="0" distL="0" distR="0" wp14:anchorId="62C7BD3D" wp14:editId="23B3BD08">
                  <wp:extent cx="3710305" cy="1566545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566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DAA867" w14:textId="77777777" w:rsidR="00004C12" w:rsidRDefault="00004C12" w:rsidP="00A0282E">
            <w:pPr>
              <w:pStyle w:val="NormalWeb"/>
              <w:spacing w:before="0" w:beforeAutospacing="0" w:after="0" w:afterAutospacing="0"/>
              <w:rPr>
                <w:noProof/>
                <w:sz w:val="20"/>
                <w:szCs w:val="20"/>
                <w14:ligatures w14:val="standardContextual"/>
              </w:rPr>
            </w:pPr>
          </w:p>
          <w:p w14:paraId="2E847803" w14:textId="1AF30A31" w:rsidR="00004C12" w:rsidRPr="00EE2DD3" w:rsidRDefault="00004C12" w:rsidP="00A0282E">
            <w:pPr>
              <w:pStyle w:val="NormalWeb"/>
              <w:spacing w:before="0" w:beforeAutospacing="0" w:after="0" w:afterAutospacing="0"/>
              <w:rPr>
                <w:noProof/>
                <w:sz w:val="20"/>
                <w:szCs w:val="20"/>
                <w14:ligatures w14:val="standardContextual"/>
              </w:rPr>
            </w:pPr>
          </w:p>
        </w:tc>
        <w:tc>
          <w:tcPr>
            <w:tcW w:w="854" w:type="dxa"/>
            <w:shd w:val="clear" w:color="auto" w:fill="auto"/>
          </w:tcPr>
          <w:p w14:paraId="57C66355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D92C906" w14:textId="77777777" w:rsidR="00A1618D" w:rsidRDefault="00A1618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A5BBE17" w14:textId="77777777" w:rsidR="00A1618D" w:rsidRDefault="00A1618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FA0D6C5" w14:textId="77777777" w:rsidR="00A1618D" w:rsidRDefault="00A1618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709BE49" w14:textId="77777777" w:rsidR="00A1618D" w:rsidRDefault="00A1618D" w:rsidP="0060022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AFCD2A6" w14:textId="14C109EF" w:rsidR="00A1618D" w:rsidRPr="009F5F4D" w:rsidRDefault="00A1618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6C22C8D5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1143B0B" w14:textId="77777777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9D53357" w14:textId="77777777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76307AA" w14:textId="77777777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930D210" w14:textId="77777777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029EFB0" w14:textId="30F754D4" w:rsidR="007B5D1F" w:rsidRPr="009F5F4D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5D8263F5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563BFDA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7E869D78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C2ECD82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36D42DD9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3DD146C" w14:textId="5A8EE42B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94B66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  <w:p w14:paraId="736532C5" w14:textId="77777777" w:rsidR="00F134F5" w:rsidRPr="009F5F4D" w:rsidRDefault="00F134F5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749" w:type="dxa"/>
            <w:shd w:val="clear" w:color="auto" w:fill="auto"/>
          </w:tcPr>
          <w:p w14:paraId="7815C552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96B0357" w14:textId="77777777" w:rsidR="00290321" w:rsidRDefault="0029032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7668A4D" w14:textId="77777777" w:rsidR="00290321" w:rsidRDefault="0029032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DB3707D" w14:textId="77777777" w:rsidR="00290321" w:rsidRDefault="0029032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2DE675F" w14:textId="77777777" w:rsidR="00290321" w:rsidRDefault="00290321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C59B0F9" w14:textId="601D5F62" w:rsidR="00290321" w:rsidRPr="009F5F4D" w:rsidRDefault="00290321" w:rsidP="0029032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2</w:t>
            </w:r>
          </w:p>
        </w:tc>
      </w:tr>
      <w:tr w:rsidR="00F134F5" w:rsidRPr="009F5F4D" w14:paraId="63A9FF95" w14:textId="77777777" w:rsidTr="00A43A7F">
        <w:trPr>
          <w:trHeight w:val="34"/>
        </w:trPr>
        <w:tc>
          <w:tcPr>
            <w:tcW w:w="9976" w:type="dxa"/>
            <w:gridSpan w:val="6"/>
            <w:shd w:val="clear" w:color="auto" w:fill="auto"/>
          </w:tcPr>
          <w:p w14:paraId="20687DAC" w14:textId="68CBDBB5" w:rsidR="00F134F5" w:rsidRDefault="0033166A" w:rsidP="0033166A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                                                                     </w:t>
            </w:r>
            <w:r w:rsidR="00F134F5">
              <w:rPr>
                <w:rFonts w:ascii="Times New Roman" w:eastAsia="Times New Roman" w:hAnsi="Times New Roman"/>
                <w:b/>
                <w:sz w:val="20"/>
                <w:szCs w:val="20"/>
              </w:rPr>
              <w:t>Or</w:t>
            </w:r>
          </w:p>
        </w:tc>
      </w:tr>
      <w:tr w:rsidR="00F134F5" w:rsidRPr="009F5F4D" w14:paraId="7F86F7E7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BBED7A4" w14:textId="225C1B48" w:rsidR="00F134F5" w:rsidRDefault="00AF0444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9.</w:t>
            </w:r>
          </w:p>
        </w:tc>
        <w:tc>
          <w:tcPr>
            <w:tcW w:w="6059" w:type="dxa"/>
            <w:shd w:val="clear" w:color="auto" w:fill="auto"/>
          </w:tcPr>
          <w:p w14:paraId="3AE1EDBD" w14:textId="6BBAADE9" w:rsidR="00EA4098" w:rsidRPr="00A43A7F" w:rsidRDefault="001E75A4" w:rsidP="001E75A4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A43A7F">
              <w:rPr>
                <w:bCs/>
                <w:iCs/>
              </w:rPr>
              <w:t xml:space="preserve">A </w:t>
            </w:r>
            <w:r w:rsidR="00A0282E" w:rsidRPr="00A43A7F">
              <w:rPr>
                <w:bCs/>
                <w:iCs/>
              </w:rPr>
              <w:t>system is</w:t>
            </w:r>
            <w:r w:rsidR="00A43A7F">
              <w:rPr>
                <w:bCs/>
                <w:iCs/>
              </w:rPr>
              <w:t xml:space="preserve"> defined by y(t) = x(t)</w:t>
            </w:r>
            <w:r w:rsidR="00A0282E" w:rsidRPr="00A43A7F">
              <w:rPr>
                <w:bCs/>
                <w:iCs/>
              </w:rPr>
              <w:t>sin</w:t>
            </w:r>
            <w:r w:rsidRPr="00A43A7F">
              <w:rPr>
                <w:bCs/>
                <w:iCs/>
              </w:rPr>
              <w:t>(Ω</w:t>
            </w:r>
            <w:r w:rsidRPr="00A43A7F">
              <w:rPr>
                <w:bCs/>
                <w:iCs/>
                <w:vertAlign w:val="subscript"/>
              </w:rPr>
              <w:t>c</w:t>
            </w:r>
            <w:r w:rsidRPr="00A43A7F">
              <w:rPr>
                <w:bCs/>
                <w:iCs/>
              </w:rPr>
              <w:t>t)</w:t>
            </w:r>
            <w:r w:rsidR="00A0282E" w:rsidRPr="00A43A7F">
              <w:rPr>
                <w:bCs/>
                <w:iCs/>
              </w:rPr>
              <w:t>. Determine whether it is</w:t>
            </w:r>
          </w:p>
          <w:p w14:paraId="4A1F95E3" w14:textId="68A382C7" w:rsidR="00A0282E" w:rsidRPr="00A43A7F" w:rsidRDefault="00A0282E" w:rsidP="00A0282E">
            <w:pPr>
              <w:pStyle w:val="NormalWeb"/>
              <w:numPr>
                <w:ilvl w:val="0"/>
                <w:numId w:val="15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A43A7F">
              <w:rPr>
                <w:bCs/>
                <w:iCs/>
              </w:rPr>
              <w:lastRenderedPageBreak/>
              <w:t xml:space="preserve">Memoryless (1)        </w:t>
            </w:r>
            <w:r w:rsidR="000F50C4">
              <w:rPr>
                <w:bCs/>
                <w:iCs/>
              </w:rPr>
              <w:t>b</w:t>
            </w:r>
            <w:r w:rsidR="005A4D93">
              <w:rPr>
                <w:bCs/>
                <w:iCs/>
              </w:rPr>
              <w:t xml:space="preserve">) causal (1)      c) </w:t>
            </w:r>
            <w:r w:rsidRPr="00A43A7F">
              <w:rPr>
                <w:bCs/>
                <w:iCs/>
              </w:rPr>
              <w:t>Linear (3)</w:t>
            </w:r>
          </w:p>
          <w:p w14:paraId="16DA01ED" w14:textId="416796A6" w:rsidR="00A0282E" w:rsidRDefault="00A0282E" w:rsidP="00A0282E">
            <w:pPr>
              <w:pStyle w:val="NormalWeb"/>
              <w:spacing w:before="0" w:beforeAutospacing="0" w:after="0" w:afterAutospacing="0"/>
              <w:ind w:left="360"/>
              <w:jc w:val="both"/>
              <w:rPr>
                <w:bCs/>
                <w:iCs/>
              </w:rPr>
            </w:pPr>
            <w:r w:rsidRPr="00A43A7F">
              <w:rPr>
                <w:bCs/>
                <w:iCs/>
              </w:rPr>
              <w:t xml:space="preserve"> d) Time variant (3)</w:t>
            </w:r>
            <w:r w:rsidR="000F50C4">
              <w:rPr>
                <w:bCs/>
                <w:iCs/>
              </w:rPr>
              <w:t xml:space="preserve">       </w:t>
            </w:r>
            <w:r w:rsidRPr="00A43A7F">
              <w:rPr>
                <w:bCs/>
                <w:iCs/>
              </w:rPr>
              <w:t xml:space="preserve"> e) Stable (2)</w:t>
            </w:r>
          </w:p>
          <w:p w14:paraId="3E0B47BB" w14:textId="51CB9A36" w:rsidR="00004C12" w:rsidRDefault="00004C12" w:rsidP="00A0282E">
            <w:pPr>
              <w:pStyle w:val="NormalWeb"/>
              <w:spacing w:before="0" w:beforeAutospacing="0" w:after="0" w:afterAutospacing="0"/>
              <w:ind w:left="360"/>
              <w:jc w:val="both"/>
              <w:rPr>
                <w:bCs/>
                <w:iCs/>
              </w:rPr>
            </w:pPr>
          </w:p>
          <w:p w14:paraId="0AE7FC30" w14:textId="0EF76663" w:rsidR="00004C12" w:rsidRPr="00A43A7F" w:rsidRDefault="00004C12" w:rsidP="00A0282E">
            <w:pPr>
              <w:pStyle w:val="NormalWeb"/>
              <w:spacing w:before="0" w:beforeAutospacing="0" w:after="0" w:afterAutospacing="0"/>
              <w:ind w:left="360"/>
              <w:jc w:val="both"/>
              <w:rPr>
                <w:bCs/>
                <w:iCs/>
              </w:rPr>
            </w:pPr>
            <w:r w:rsidRPr="00004C12">
              <w:rPr>
                <w:bCs/>
                <w:iCs/>
              </w:rPr>
              <w:drawing>
                <wp:inline distT="0" distB="0" distL="0" distR="0" wp14:anchorId="441FAD52" wp14:editId="0E48F5F6">
                  <wp:extent cx="3710305" cy="3865880"/>
                  <wp:effectExtent l="0" t="0" r="4445" b="127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386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636042" w14:textId="37E63DB4" w:rsidR="00A0282E" w:rsidRPr="001E75A4" w:rsidRDefault="00A0282E" w:rsidP="00A0282E">
            <w:pPr>
              <w:pStyle w:val="NormalWeb"/>
              <w:spacing w:before="0" w:beforeAutospacing="0" w:after="0" w:afterAutospacing="0"/>
              <w:ind w:left="360"/>
              <w:jc w:val="both"/>
              <w:rPr>
                <w:bCs/>
                <w:iCs/>
                <w:sz w:val="20"/>
                <w:szCs w:val="20"/>
              </w:rPr>
            </w:pPr>
          </w:p>
        </w:tc>
        <w:tc>
          <w:tcPr>
            <w:tcW w:w="854" w:type="dxa"/>
            <w:shd w:val="clear" w:color="auto" w:fill="auto"/>
          </w:tcPr>
          <w:p w14:paraId="35A4FF39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D71C455" w14:textId="77777777" w:rsidR="00A1618D" w:rsidRDefault="00A1618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67087DE" w14:textId="2B0110F9" w:rsidR="00A1618D" w:rsidRDefault="00A1618D" w:rsidP="00A1618D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 xml:space="preserve">    10</w:t>
            </w:r>
          </w:p>
        </w:tc>
        <w:tc>
          <w:tcPr>
            <w:tcW w:w="708" w:type="dxa"/>
          </w:tcPr>
          <w:p w14:paraId="4F7F4F14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23CC5E6" w14:textId="77777777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618F27E" w14:textId="1080C793" w:rsidR="007B5D1F" w:rsidRDefault="007B5D1F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2</w:t>
            </w:r>
          </w:p>
        </w:tc>
        <w:tc>
          <w:tcPr>
            <w:tcW w:w="747" w:type="dxa"/>
          </w:tcPr>
          <w:p w14:paraId="7974C987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E8BFEE1" w14:textId="77777777" w:rsidR="00CE28C6" w:rsidRDefault="00CE28C6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61B9102" w14:textId="10642FD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B94B66"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</w:t>
            </w:r>
          </w:p>
          <w:p w14:paraId="0A96CD46" w14:textId="77777777" w:rsidR="00F134F5" w:rsidRPr="00B94B66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749" w:type="dxa"/>
            <w:shd w:val="clear" w:color="auto" w:fill="auto"/>
          </w:tcPr>
          <w:p w14:paraId="7C559ED2" w14:textId="77777777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B15F82C" w14:textId="77777777" w:rsidR="00E337C8" w:rsidRDefault="00E337C8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64DBE36" w14:textId="234AFB98" w:rsidR="00E337C8" w:rsidRDefault="00E337C8" w:rsidP="00E337C8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 xml:space="preserve">    1</w:t>
            </w:r>
          </w:p>
        </w:tc>
      </w:tr>
    </w:tbl>
    <w:p w14:paraId="77E15466" w14:textId="4488AB47" w:rsidR="00F134F5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1A6FB415" w14:textId="77777777" w:rsidR="00F134F5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EA1080">
        <w:rPr>
          <w:rFonts w:ascii="Times New Roman" w:eastAsia="Times New Roman" w:hAnsi="Times New Roman"/>
          <w:b/>
          <w:sz w:val="20"/>
          <w:szCs w:val="20"/>
        </w:rPr>
        <w:t>Course Outcome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(CO)</w:t>
      </w:r>
      <w:r w:rsidRPr="00EA1080">
        <w:rPr>
          <w:rFonts w:ascii="Times New Roman" w:eastAsia="Times New Roman" w:hAnsi="Times New Roman"/>
          <w:b/>
          <w:sz w:val="20"/>
          <w:szCs w:val="20"/>
        </w:rPr>
        <w:t xml:space="preserve"> and </w:t>
      </w:r>
      <w:r>
        <w:rPr>
          <w:rFonts w:ascii="Times New Roman" w:eastAsia="Times New Roman" w:hAnsi="Times New Roman"/>
          <w:b/>
          <w:sz w:val="20"/>
          <w:szCs w:val="20"/>
        </w:rPr>
        <w:t xml:space="preserve">Bloom’s </w:t>
      </w:r>
      <w:r w:rsidRPr="00EA1080">
        <w:rPr>
          <w:rFonts w:ascii="Times New Roman" w:eastAsia="Times New Roman" w:hAnsi="Times New Roman"/>
          <w:b/>
          <w:sz w:val="20"/>
          <w:szCs w:val="20"/>
        </w:rPr>
        <w:t>level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(BL)</w:t>
      </w:r>
      <w:r w:rsidRPr="00EA1080">
        <w:rPr>
          <w:rFonts w:ascii="Times New Roman" w:eastAsia="Times New Roman" w:hAnsi="Times New Roman"/>
          <w:b/>
          <w:sz w:val="20"/>
          <w:szCs w:val="20"/>
        </w:rPr>
        <w:t xml:space="preserve"> Coverage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in Questions</w:t>
      </w:r>
    </w:p>
    <w:p w14:paraId="3C50A720" w14:textId="77777777" w:rsidR="0021580B" w:rsidRDefault="0021580B" w:rsidP="007A617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789B3011" w14:textId="128AA002" w:rsidR="00C15AE8" w:rsidRDefault="0074773F" w:rsidP="007A617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    </w:t>
      </w:r>
      <w:r w:rsidR="0021580B">
        <w:rPr>
          <w:rFonts w:ascii="Times New Roman" w:eastAsia="Times New Roman" w:hAnsi="Times New Roman"/>
          <w:b/>
          <w:sz w:val="20"/>
          <w:szCs w:val="20"/>
        </w:rPr>
        <w:t xml:space="preserve"> </w:t>
      </w:r>
      <w:r w:rsidR="0021580B">
        <w:rPr>
          <w:noProof/>
        </w:rPr>
        <w:drawing>
          <wp:inline distT="0" distB="0" distL="0" distR="0" wp14:anchorId="1D56A88D" wp14:editId="730EB50B">
            <wp:extent cx="2210765" cy="1412111"/>
            <wp:effectExtent l="0" t="0" r="18415" b="17145"/>
            <wp:docPr id="74344694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E8372D8-089A-5D74-EF5E-E3925753296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 w:rsidR="0021580B">
        <w:rPr>
          <w:rFonts w:ascii="Times New Roman" w:eastAsia="Times New Roman" w:hAnsi="Times New Roman"/>
          <w:b/>
          <w:sz w:val="20"/>
          <w:szCs w:val="20"/>
        </w:rPr>
        <w:t xml:space="preserve">                         </w:t>
      </w:r>
      <w:r w:rsidR="00FD4AB0">
        <w:rPr>
          <w:noProof/>
        </w:rPr>
        <w:drawing>
          <wp:inline distT="0" distB="0" distL="0" distR="0" wp14:anchorId="2E706101" wp14:editId="03F67C88">
            <wp:extent cx="2152561" cy="1388391"/>
            <wp:effectExtent l="0" t="0" r="635" b="2540"/>
            <wp:docPr id="188939851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B94CC86-9A4F-7419-65D1-8FD30B8539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r w:rsidR="0021580B">
        <w:rPr>
          <w:rFonts w:ascii="Times New Roman" w:eastAsia="Times New Roman" w:hAnsi="Times New Roman"/>
          <w:b/>
          <w:sz w:val="20"/>
          <w:szCs w:val="20"/>
        </w:rPr>
        <w:t xml:space="preserve">                                                               </w:t>
      </w:r>
      <w:r w:rsidR="00C15AE8">
        <w:rPr>
          <w:rFonts w:ascii="Times New Roman" w:eastAsia="Times New Roman" w:hAnsi="Times New Roman"/>
          <w:b/>
          <w:sz w:val="20"/>
          <w:szCs w:val="20"/>
        </w:rPr>
        <w:t xml:space="preserve">  </w:t>
      </w:r>
      <w:r w:rsidR="0021580B">
        <w:rPr>
          <w:rFonts w:ascii="Times New Roman" w:eastAsia="Times New Roman" w:hAnsi="Times New Roman"/>
          <w:b/>
          <w:sz w:val="20"/>
          <w:szCs w:val="20"/>
        </w:rPr>
        <w:t xml:space="preserve">       </w:t>
      </w:r>
      <w:r w:rsidR="00C15AE8">
        <w:rPr>
          <w:rFonts w:ascii="Times New Roman" w:eastAsia="Times New Roman" w:hAnsi="Times New Roman"/>
          <w:b/>
          <w:sz w:val="20"/>
          <w:szCs w:val="20"/>
        </w:rPr>
        <w:t xml:space="preserve">                                         </w:t>
      </w:r>
    </w:p>
    <w:p w14:paraId="7F91BB7B" w14:textId="77777777" w:rsidR="0021580B" w:rsidRDefault="0021580B" w:rsidP="009C782D">
      <w:pPr>
        <w:tabs>
          <w:tab w:val="left" w:pos="1275"/>
        </w:tabs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2EF80BAF" w14:textId="0DF80984" w:rsidR="00F134F5" w:rsidRDefault="00F134F5" w:rsidP="00F134F5">
      <w:pPr>
        <w:tabs>
          <w:tab w:val="left" w:pos="1275"/>
        </w:tabs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 w:rsidRPr="00EA0020">
        <w:rPr>
          <w:rFonts w:ascii="Times New Roman" w:eastAsia="Times New Roman" w:hAnsi="Times New Roman"/>
          <w:b/>
          <w:sz w:val="20"/>
          <w:szCs w:val="20"/>
        </w:rPr>
        <w:t>Evaluation Sheet</w:t>
      </w:r>
    </w:p>
    <w:p w14:paraId="79179429" w14:textId="1B13C9AD" w:rsidR="00F134F5" w:rsidRPr="00EA0020" w:rsidRDefault="007167B9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          </w:t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 xml:space="preserve">Name of the Student: </w:t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ab/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ab/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ab/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ab/>
      </w:r>
      <w:r w:rsidR="00F134F5" w:rsidRPr="00EA0020">
        <w:rPr>
          <w:rFonts w:ascii="Times New Roman" w:eastAsia="Times New Roman" w:hAnsi="Times New Roman"/>
          <w:b/>
          <w:sz w:val="20"/>
          <w:szCs w:val="20"/>
        </w:rPr>
        <w:tab/>
        <w:t>Register No.:</w:t>
      </w:r>
    </w:p>
    <w:p w14:paraId="189BF2B1" w14:textId="77777777" w:rsidR="00F134F5" w:rsidRPr="003A57C5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7"/>
        <w:gridCol w:w="1068"/>
        <w:gridCol w:w="1221"/>
        <w:gridCol w:w="1903"/>
        <w:gridCol w:w="1753"/>
        <w:gridCol w:w="1309"/>
      </w:tblGrid>
      <w:tr w:rsidR="00F134F5" w:rsidRPr="003A57C5" w14:paraId="4D34D861" w14:textId="77777777" w:rsidTr="00B32D19">
        <w:trPr>
          <w:trHeight w:val="191"/>
          <w:jc w:val="center"/>
        </w:trPr>
        <w:tc>
          <w:tcPr>
            <w:tcW w:w="8401" w:type="dxa"/>
            <w:gridSpan w:val="6"/>
          </w:tcPr>
          <w:p w14:paraId="31BA2547" w14:textId="38A7414B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Part- A (5 x 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= 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5 Marks)</w:t>
            </w:r>
          </w:p>
        </w:tc>
      </w:tr>
      <w:tr w:rsidR="00F134F5" w:rsidRPr="003A57C5" w14:paraId="32BC2089" w14:textId="77777777" w:rsidTr="006E72FC">
        <w:trPr>
          <w:trHeight w:val="191"/>
          <w:jc w:val="center"/>
        </w:trPr>
        <w:tc>
          <w:tcPr>
            <w:tcW w:w="1147" w:type="dxa"/>
            <w:shd w:val="clear" w:color="auto" w:fill="auto"/>
          </w:tcPr>
          <w:p w14:paraId="7F5DD4EE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Q. No</w:t>
            </w:r>
          </w:p>
        </w:tc>
        <w:tc>
          <w:tcPr>
            <w:tcW w:w="1068" w:type="dxa"/>
            <w:shd w:val="clear" w:color="auto" w:fill="auto"/>
          </w:tcPr>
          <w:p w14:paraId="4DBEAA8B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CO</w:t>
            </w:r>
          </w:p>
        </w:tc>
        <w:tc>
          <w:tcPr>
            <w:tcW w:w="1221" w:type="dxa"/>
          </w:tcPr>
          <w:p w14:paraId="26A1688B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PO</w:t>
            </w:r>
          </w:p>
        </w:tc>
        <w:tc>
          <w:tcPr>
            <w:tcW w:w="1903" w:type="dxa"/>
            <w:shd w:val="clear" w:color="auto" w:fill="auto"/>
          </w:tcPr>
          <w:p w14:paraId="1934725E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ximum Marks</w:t>
            </w:r>
          </w:p>
        </w:tc>
        <w:tc>
          <w:tcPr>
            <w:tcW w:w="1753" w:type="dxa"/>
          </w:tcPr>
          <w:p w14:paraId="0C1439C6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rks Obtained</w:t>
            </w:r>
          </w:p>
        </w:tc>
        <w:tc>
          <w:tcPr>
            <w:tcW w:w="1309" w:type="dxa"/>
            <w:shd w:val="clear" w:color="auto" w:fill="auto"/>
          </w:tcPr>
          <w:p w14:paraId="7EF90830" w14:textId="77777777" w:rsidR="00F134F5" w:rsidRPr="003A57C5" w:rsidRDefault="00F134F5" w:rsidP="009111E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Total</w:t>
            </w:r>
          </w:p>
        </w:tc>
      </w:tr>
      <w:tr w:rsidR="006E72FC" w:rsidRPr="003A57C5" w14:paraId="67DADB98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7638EE6D" w14:textId="77777777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068" w:type="dxa"/>
            <w:shd w:val="clear" w:color="auto" w:fill="auto"/>
          </w:tcPr>
          <w:p w14:paraId="011FB075" w14:textId="6FFA8E87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37C11880" w14:textId="5B1080D8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1903" w:type="dxa"/>
            <w:shd w:val="clear" w:color="auto" w:fill="auto"/>
          </w:tcPr>
          <w:p w14:paraId="05D5AF7C" w14:textId="3F3E6284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71B9E3D6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 w:val="restart"/>
            <w:shd w:val="clear" w:color="auto" w:fill="auto"/>
          </w:tcPr>
          <w:p w14:paraId="03668700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  <w:p w14:paraId="0F55C107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6E72FC" w:rsidRPr="003A57C5" w14:paraId="29E17C93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52273CF2" w14:textId="77777777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1068" w:type="dxa"/>
            <w:shd w:val="clear" w:color="auto" w:fill="auto"/>
          </w:tcPr>
          <w:p w14:paraId="4659EAE0" w14:textId="39ABBB67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029480D9" w14:textId="232BCA98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1903" w:type="dxa"/>
            <w:shd w:val="clear" w:color="auto" w:fill="auto"/>
          </w:tcPr>
          <w:p w14:paraId="161FC6C6" w14:textId="21A29388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5C19476A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50D581CD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6E72FC" w:rsidRPr="003A57C5" w14:paraId="69471980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4A74EAD8" w14:textId="77777777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068" w:type="dxa"/>
            <w:shd w:val="clear" w:color="auto" w:fill="auto"/>
          </w:tcPr>
          <w:p w14:paraId="02623956" w14:textId="39AE34F7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0D3E5C0E" w14:textId="6207F7D1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1903" w:type="dxa"/>
            <w:shd w:val="clear" w:color="auto" w:fill="auto"/>
          </w:tcPr>
          <w:p w14:paraId="2C5E4754" w14:textId="007EC36B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37E31B80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1EA2DEB9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6E72FC" w:rsidRPr="003A57C5" w14:paraId="789B2EC3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67AA297A" w14:textId="77777777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4</w:t>
            </w:r>
          </w:p>
        </w:tc>
        <w:tc>
          <w:tcPr>
            <w:tcW w:w="1068" w:type="dxa"/>
            <w:shd w:val="clear" w:color="auto" w:fill="auto"/>
          </w:tcPr>
          <w:p w14:paraId="06060F55" w14:textId="132DA740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3186D379" w14:textId="66BAFB85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1903" w:type="dxa"/>
            <w:shd w:val="clear" w:color="auto" w:fill="auto"/>
          </w:tcPr>
          <w:p w14:paraId="1C6B8726" w14:textId="2D1EE3F5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642C8D80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1C3D5965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6E72FC" w:rsidRPr="003A57C5" w14:paraId="43DAC66D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745DDC15" w14:textId="77777777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5</w:t>
            </w:r>
          </w:p>
        </w:tc>
        <w:tc>
          <w:tcPr>
            <w:tcW w:w="1068" w:type="dxa"/>
            <w:shd w:val="clear" w:color="auto" w:fill="auto"/>
          </w:tcPr>
          <w:p w14:paraId="4FD10B89" w14:textId="207A0E8D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21B474FE" w14:textId="4EE7865E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1903" w:type="dxa"/>
            <w:shd w:val="clear" w:color="auto" w:fill="auto"/>
          </w:tcPr>
          <w:p w14:paraId="22F8EF2B" w14:textId="6D9E1FA3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42FC159E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5BD635CC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970260" w:rsidRPr="003A57C5" w14:paraId="1543406A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7274930D" w14:textId="500AF1B5" w:rsidR="00970260" w:rsidRPr="003A57C5" w:rsidRDefault="00970260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6</w:t>
            </w:r>
          </w:p>
        </w:tc>
        <w:tc>
          <w:tcPr>
            <w:tcW w:w="1068" w:type="dxa"/>
            <w:shd w:val="clear" w:color="auto" w:fill="auto"/>
          </w:tcPr>
          <w:p w14:paraId="7D3A5593" w14:textId="473CABF6" w:rsidR="00970260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41F1F258" w14:textId="231AA748" w:rsidR="00970260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1903" w:type="dxa"/>
            <w:shd w:val="clear" w:color="auto" w:fill="auto"/>
          </w:tcPr>
          <w:p w14:paraId="79EB033D" w14:textId="72227ACA" w:rsidR="00970260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47E8433B" w14:textId="77777777" w:rsidR="00970260" w:rsidRPr="003A57C5" w:rsidRDefault="00970260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346802E1" w14:textId="77777777" w:rsidR="00970260" w:rsidRPr="003A57C5" w:rsidRDefault="00970260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6E72FC" w:rsidRPr="003A57C5" w14:paraId="0631A10C" w14:textId="77777777" w:rsidTr="006E72FC">
        <w:trPr>
          <w:trHeight w:val="272"/>
          <w:jc w:val="center"/>
        </w:trPr>
        <w:tc>
          <w:tcPr>
            <w:tcW w:w="1147" w:type="dxa"/>
            <w:shd w:val="clear" w:color="auto" w:fill="auto"/>
          </w:tcPr>
          <w:p w14:paraId="5233F949" w14:textId="3B81A73F" w:rsidR="006E72FC" w:rsidRPr="003A57C5" w:rsidRDefault="006E72FC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7</w:t>
            </w:r>
          </w:p>
        </w:tc>
        <w:tc>
          <w:tcPr>
            <w:tcW w:w="1068" w:type="dxa"/>
            <w:shd w:val="clear" w:color="auto" w:fill="auto"/>
          </w:tcPr>
          <w:p w14:paraId="2EEF4F8B" w14:textId="0C08D033" w:rsidR="006E72FC" w:rsidRPr="003A57C5" w:rsidRDefault="006E72FC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2DCB6229" w14:textId="5090348B" w:rsidR="006E72FC" w:rsidRPr="009F5F4D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1903" w:type="dxa"/>
            <w:shd w:val="clear" w:color="auto" w:fill="auto"/>
          </w:tcPr>
          <w:p w14:paraId="6E81907D" w14:textId="7CFB0A23" w:rsidR="006E72FC" w:rsidRPr="003A57C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3</w:t>
            </w:r>
          </w:p>
        </w:tc>
        <w:tc>
          <w:tcPr>
            <w:tcW w:w="1753" w:type="dxa"/>
          </w:tcPr>
          <w:p w14:paraId="7B910431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055AC484" w14:textId="77777777" w:rsidR="006E72FC" w:rsidRPr="003A57C5" w:rsidRDefault="006E72FC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F134F5" w:rsidRPr="003A57C5" w14:paraId="4DD89C0A" w14:textId="77777777" w:rsidTr="00B32D19">
        <w:trPr>
          <w:trHeight w:val="134"/>
          <w:jc w:val="center"/>
        </w:trPr>
        <w:tc>
          <w:tcPr>
            <w:tcW w:w="8401" w:type="dxa"/>
            <w:gridSpan w:val="6"/>
            <w:shd w:val="clear" w:color="auto" w:fill="auto"/>
          </w:tcPr>
          <w:p w14:paraId="34557790" w14:textId="1217B28B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Part- 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B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(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x 1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0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= </w:t>
            </w: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0</w:t>
            </w: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 xml:space="preserve"> Marks)</w:t>
            </w:r>
          </w:p>
        </w:tc>
      </w:tr>
      <w:tr w:rsidR="00F134F5" w:rsidRPr="003A57C5" w14:paraId="1EFE3158" w14:textId="77777777" w:rsidTr="006E72FC">
        <w:trPr>
          <w:trHeight w:val="134"/>
          <w:jc w:val="center"/>
        </w:trPr>
        <w:tc>
          <w:tcPr>
            <w:tcW w:w="1147" w:type="dxa"/>
            <w:shd w:val="clear" w:color="auto" w:fill="auto"/>
          </w:tcPr>
          <w:p w14:paraId="09E7057A" w14:textId="08475D02" w:rsidR="00F134F5" w:rsidRDefault="00EF66FF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8</w:t>
            </w:r>
          </w:p>
        </w:tc>
        <w:tc>
          <w:tcPr>
            <w:tcW w:w="1068" w:type="dxa"/>
            <w:shd w:val="clear" w:color="auto" w:fill="auto"/>
          </w:tcPr>
          <w:p w14:paraId="7EC9C4A0" w14:textId="1CB12C61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1D892DE1" w14:textId="2AA86701" w:rsidR="00F134F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1903" w:type="dxa"/>
            <w:shd w:val="clear" w:color="auto" w:fill="auto"/>
          </w:tcPr>
          <w:p w14:paraId="32B1DF0A" w14:textId="6FC86223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0</w:t>
            </w:r>
          </w:p>
        </w:tc>
        <w:tc>
          <w:tcPr>
            <w:tcW w:w="1753" w:type="dxa"/>
          </w:tcPr>
          <w:p w14:paraId="6CC6555A" w14:textId="77777777" w:rsidR="00F134F5" w:rsidRPr="003A57C5" w:rsidRDefault="00F134F5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 w:val="restart"/>
            <w:shd w:val="clear" w:color="auto" w:fill="auto"/>
          </w:tcPr>
          <w:p w14:paraId="0FC54BEB" w14:textId="77777777" w:rsidR="00F134F5" w:rsidRPr="003A57C5" w:rsidRDefault="00F134F5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F134F5" w:rsidRPr="003A57C5" w14:paraId="41998968" w14:textId="77777777" w:rsidTr="006E72FC">
        <w:trPr>
          <w:trHeight w:val="134"/>
          <w:jc w:val="center"/>
        </w:trPr>
        <w:tc>
          <w:tcPr>
            <w:tcW w:w="1147" w:type="dxa"/>
            <w:shd w:val="clear" w:color="auto" w:fill="auto"/>
          </w:tcPr>
          <w:p w14:paraId="18B7AE93" w14:textId="4E566D04" w:rsidR="00F134F5" w:rsidRDefault="00EF66FF" w:rsidP="0097026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9</w:t>
            </w:r>
          </w:p>
        </w:tc>
        <w:tc>
          <w:tcPr>
            <w:tcW w:w="1068" w:type="dxa"/>
            <w:shd w:val="clear" w:color="auto" w:fill="auto"/>
          </w:tcPr>
          <w:p w14:paraId="59B0FA51" w14:textId="2B582A71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221" w:type="dxa"/>
          </w:tcPr>
          <w:p w14:paraId="757FE91D" w14:textId="19846CB4" w:rsidR="00F134F5" w:rsidRDefault="00970260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1903" w:type="dxa"/>
            <w:shd w:val="clear" w:color="auto" w:fill="auto"/>
          </w:tcPr>
          <w:p w14:paraId="471EE8C2" w14:textId="776EAFCE" w:rsidR="00F134F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  <w:r w:rsidR="00EF66FF">
              <w:rPr>
                <w:rFonts w:ascii="Times New Roman" w:eastAsia="Times New Roman" w:hAnsi="Times New Roman"/>
                <w:b/>
                <w:sz w:val="18"/>
                <w:szCs w:val="18"/>
              </w:rPr>
              <w:t>0</w:t>
            </w:r>
          </w:p>
        </w:tc>
        <w:tc>
          <w:tcPr>
            <w:tcW w:w="1753" w:type="dxa"/>
          </w:tcPr>
          <w:p w14:paraId="07D4319F" w14:textId="77777777" w:rsidR="00F134F5" w:rsidRPr="003A57C5" w:rsidRDefault="00F134F5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  <w:tc>
          <w:tcPr>
            <w:tcW w:w="1309" w:type="dxa"/>
            <w:vMerge/>
            <w:shd w:val="clear" w:color="auto" w:fill="auto"/>
          </w:tcPr>
          <w:p w14:paraId="72805DC0" w14:textId="77777777" w:rsidR="00F134F5" w:rsidRPr="003A57C5" w:rsidRDefault="00F134F5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</w:tbl>
    <w:p w14:paraId="41A4326A" w14:textId="77777777" w:rsidR="00F134F5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532EE140" w14:textId="77777777" w:rsidR="00F134F5" w:rsidRPr="000C4E5D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0C4E5D">
        <w:rPr>
          <w:rFonts w:ascii="Times New Roman" w:eastAsia="Times New Roman" w:hAnsi="Times New Roman"/>
          <w:b/>
          <w:sz w:val="20"/>
          <w:szCs w:val="20"/>
        </w:rPr>
        <w:t>Consolidated Marks:</w:t>
      </w:r>
    </w:p>
    <w:tbl>
      <w:tblPr>
        <w:tblpPr w:leftFromText="180" w:rightFromText="180" w:vertAnchor="text" w:horzAnchor="page" w:tblpX="543" w:tblpY="14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938"/>
        <w:gridCol w:w="1701"/>
      </w:tblGrid>
      <w:tr w:rsidR="00F134F5" w:rsidRPr="000C4E5D" w14:paraId="7532F743" w14:textId="77777777" w:rsidTr="00151159">
        <w:trPr>
          <w:trHeight w:val="275"/>
        </w:trPr>
        <w:tc>
          <w:tcPr>
            <w:tcW w:w="1440" w:type="dxa"/>
            <w:shd w:val="clear" w:color="auto" w:fill="auto"/>
          </w:tcPr>
          <w:p w14:paraId="48843ECC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lastRenderedPageBreak/>
              <w:t>CO</w:t>
            </w:r>
          </w:p>
        </w:tc>
        <w:tc>
          <w:tcPr>
            <w:tcW w:w="1938" w:type="dxa"/>
            <w:shd w:val="clear" w:color="auto" w:fill="auto"/>
          </w:tcPr>
          <w:p w14:paraId="1469FD31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ximum Marks</w:t>
            </w:r>
          </w:p>
        </w:tc>
        <w:tc>
          <w:tcPr>
            <w:tcW w:w="1701" w:type="dxa"/>
          </w:tcPr>
          <w:p w14:paraId="4122F58D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rks Obtained</w:t>
            </w:r>
          </w:p>
        </w:tc>
      </w:tr>
      <w:tr w:rsidR="00F134F5" w:rsidRPr="000C4E5D" w14:paraId="10B583EE" w14:textId="77777777" w:rsidTr="00151159">
        <w:trPr>
          <w:trHeight w:val="136"/>
        </w:trPr>
        <w:tc>
          <w:tcPr>
            <w:tcW w:w="1440" w:type="dxa"/>
            <w:shd w:val="clear" w:color="auto" w:fill="auto"/>
          </w:tcPr>
          <w:p w14:paraId="3F44CBC3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938" w:type="dxa"/>
            <w:shd w:val="clear" w:color="auto" w:fill="auto"/>
          </w:tcPr>
          <w:p w14:paraId="4D49CC95" w14:textId="1BB996B7" w:rsidR="00F134F5" w:rsidRPr="003A57C5" w:rsidRDefault="00203669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25</w:t>
            </w:r>
          </w:p>
        </w:tc>
        <w:tc>
          <w:tcPr>
            <w:tcW w:w="1701" w:type="dxa"/>
          </w:tcPr>
          <w:p w14:paraId="233A5AAE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F134F5" w:rsidRPr="000C4E5D" w14:paraId="1848D7BD" w14:textId="77777777" w:rsidTr="00151159">
        <w:trPr>
          <w:trHeight w:val="136"/>
        </w:trPr>
        <w:tc>
          <w:tcPr>
            <w:tcW w:w="1440" w:type="dxa"/>
            <w:shd w:val="clear" w:color="auto" w:fill="auto"/>
          </w:tcPr>
          <w:p w14:paraId="1E92F636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Total</w:t>
            </w:r>
          </w:p>
        </w:tc>
        <w:tc>
          <w:tcPr>
            <w:tcW w:w="1938" w:type="dxa"/>
            <w:shd w:val="clear" w:color="auto" w:fill="auto"/>
          </w:tcPr>
          <w:p w14:paraId="06FC4AAA" w14:textId="2042846B" w:rsidR="00F134F5" w:rsidRPr="003A57C5" w:rsidRDefault="00203669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25</w:t>
            </w:r>
          </w:p>
        </w:tc>
        <w:tc>
          <w:tcPr>
            <w:tcW w:w="1701" w:type="dxa"/>
          </w:tcPr>
          <w:p w14:paraId="17C91575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</w:tbl>
    <w:p w14:paraId="3D8923E9" w14:textId="77777777" w:rsidR="00F134F5" w:rsidRDefault="00F134F5" w:rsidP="00F134F5">
      <w:pPr>
        <w:spacing w:after="0"/>
        <w:rPr>
          <w:vanish/>
        </w:rPr>
      </w:pPr>
    </w:p>
    <w:tbl>
      <w:tblPr>
        <w:tblpPr w:leftFromText="180" w:rightFromText="180" w:vertAnchor="text" w:horzAnchor="margin" w:tblpXSpec="right" w:tblpY="2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1950"/>
        <w:gridCol w:w="1843"/>
      </w:tblGrid>
      <w:tr w:rsidR="00F134F5" w:rsidRPr="003A57C5" w14:paraId="7CBC91EC" w14:textId="77777777" w:rsidTr="00151159">
        <w:trPr>
          <w:trHeight w:val="305"/>
        </w:trPr>
        <w:tc>
          <w:tcPr>
            <w:tcW w:w="1277" w:type="dxa"/>
            <w:shd w:val="clear" w:color="auto" w:fill="auto"/>
          </w:tcPr>
          <w:p w14:paraId="5133689A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PO</w:t>
            </w:r>
          </w:p>
        </w:tc>
        <w:tc>
          <w:tcPr>
            <w:tcW w:w="1950" w:type="dxa"/>
            <w:shd w:val="clear" w:color="auto" w:fill="auto"/>
          </w:tcPr>
          <w:p w14:paraId="3C40B64F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ximum Marks</w:t>
            </w:r>
          </w:p>
        </w:tc>
        <w:tc>
          <w:tcPr>
            <w:tcW w:w="1843" w:type="dxa"/>
          </w:tcPr>
          <w:p w14:paraId="199ED0CA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Marks Obtained</w:t>
            </w:r>
          </w:p>
        </w:tc>
      </w:tr>
      <w:tr w:rsidR="00F134F5" w:rsidRPr="003A57C5" w14:paraId="0B1CC400" w14:textId="77777777" w:rsidTr="00151159">
        <w:trPr>
          <w:trHeight w:val="151"/>
        </w:trPr>
        <w:tc>
          <w:tcPr>
            <w:tcW w:w="1277" w:type="dxa"/>
            <w:shd w:val="clear" w:color="auto" w:fill="auto"/>
          </w:tcPr>
          <w:p w14:paraId="693701F1" w14:textId="7054BCA5" w:rsidR="00F134F5" w:rsidRPr="003A57C5" w:rsidRDefault="009111E3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</w:t>
            </w:r>
          </w:p>
        </w:tc>
        <w:tc>
          <w:tcPr>
            <w:tcW w:w="1950" w:type="dxa"/>
            <w:shd w:val="clear" w:color="auto" w:fill="auto"/>
          </w:tcPr>
          <w:p w14:paraId="7E527A73" w14:textId="4ABEB251" w:rsidR="00F134F5" w:rsidRPr="003A57C5" w:rsidRDefault="007F332E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22</w:t>
            </w:r>
          </w:p>
        </w:tc>
        <w:tc>
          <w:tcPr>
            <w:tcW w:w="1843" w:type="dxa"/>
          </w:tcPr>
          <w:p w14:paraId="3D30904E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F134F5" w:rsidRPr="003A57C5" w14:paraId="38D18337" w14:textId="77777777" w:rsidTr="00151159">
        <w:trPr>
          <w:trHeight w:val="151"/>
        </w:trPr>
        <w:tc>
          <w:tcPr>
            <w:tcW w:w="1277" w:type="dxa"/>
            <w:shd w:val="clear" w:color="auto" w:fill="auto"/>
          </w:tcPr>
          <w:p w14:paraId="6997E84C" w14:textId="7DD60A7C" w:rsidR="00F134F5" w:rsidRPr="003A57C5" w:rsidRDefault="009111E3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2</w:t>
            </w:r>
          </w:p>
        </w:tc>
        <w:tc>
          <w:tcPr>
            <w:tcW w:w="1950" w:type="dxa"/>
            <w:shd w:val="clear" w:color="auto" w:fill="auto"/>
          </w:tcPr>
          <w:p w14:paraId="03B7A393" w14:textId="6F8C30FE" w:rsidR="00F134F5" w:rsidRPr="003A57C5" w:rsidRDefault="007F332E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19</w:t>
            </w:r>
          </w:p>
        </w:tc>
        <w:tc>
          <w:tcPr>
            <w:tcW w:w="1843" w:type="dxa"/>
          </w:tcPr>
          <w:p w14:paraId="370AEA76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  <w:tr w:rsidR="00F134F5" w:rsidRPr="003A57C5" w14:paraId="64813E91" w14:textId="77777777" w:rsidTr="00B32D19">
        <w:trPr>
          <w:trHeight w:val="63"/>
        </w:trPr>
        <w:tc>
          <w:tcPr>
            <w:tcW w:w="1277" w:type="dxa"/>
            <w:shd w:val="clear" w:color="auto" w:fill="auto"/>
          </w:tcPr>
          <w:p w14:paraId="58A3A05B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 w:rsidRPr="003A57C5">
              <w:rPr>
                <w:rFonts w:ascii="Times New Roman" w:eastAsia="Times New Roman" w:hAnsi="Times New Roman"/>
                <w:b/>
                <w:sz w:val="18"/>
                <w:szCs w:val="18"/>
              </w:rPr>
              <w:t>Total</w:t>
            </w:r>
          </w:p>
        </w:tc>
        <w:tc>
          <w:tcPr>
            <w:tcW w:w="1950" w:type="dxa"/>
            <w:shd w:val="clear" w:color="auto" w:fill="auto"/>
          </w:tcPr>
          <w:p w14:paraId="184BB8EC" w14:textId="242E775C" w:rsidR="00F134F5" w:rsidRPr="003A57C5" w:rsidRDefault="00203669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sz w:val="18"/>
                <w:szCs w:val="18"/>
              </w:rPr>
              <w:t>41</w:t>
            </w:r>
          </w:p>
        </w:tc>
        <w:tc>
          <w:tcPr>
            <w:tcW w:w="1843" w:type="dxa"/>
          </w:tcPr>
          <w:p w14:paraId="2C0204DC" w14:textId="77777777" w:rsidR="00F134F5" w:rsidRPr="003A57C5" w:rsidRDefault="00F134F5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18"/>
                <w:szCs w:val="18"/>
              </w:rPr>
            </w:pPr>
          </w:p>
        </w:tc>
      </w:tr>
    </w:tbl>
    <w:p w14:paraId="4D4A27ED" w14:textId="77777777" w:rsidR="00F134F5" w:rsidRPr="000C4E5D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30EA947A" w14:textId="77777777" w:rsidR="00F134F5" w:rsidRPr="000C4E5D" w:rsidRDefault="00F134F5" w:rsidP="00F134F5">
      <w:pPr>
        <w:spacing w:after="0"/>
        <w:rPr>
          <w:rFonts w:ascii="Times New Roman" w:hAnsi="Times New Roman"/>
          <w:vanish/>
          <w:sz w:val="20"/>
          <w:szCs w:val="20"/>
        </w:rPr>
      </w:pPr>
    </w:p>
    <w:p w14:paraId="324EDCF2" w14:textId="77777777" w:rsidR="00F134F5" w:rsidRPr="000C4E5D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167EF47A" w14:textId="77777777" w:rsidR="00F134F5" w:rsidRPr="000C4E5D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  <w:r w:rsidRPr="000C4E5D">
        <w:rPr>
          <w:rFonts w:ascii="Times New Roman" w:eastAsia="Times New Roman" w:hAnsi="Times New Roman"/>
          <w:b/>
          <w:sz w:val="20"/>
          <w:szCs w:val="20"/>
        </w:rPr>
        <w:tab/>
      </w:r>
    </w:p>
    <w:p w14:paraId="1F75A784" w14:textId="77777777" w:rsidR="00F134F5" w:rsidRDefault="00F134F5" w:rsidP="00F134F5">
      <w:pPr>
        <w:spacing w:after="0" w:line="240" w:lineRule="auto"/>
        <w:ind w:left="5760" w:firstLine="720"/>
        <w:rPr>
          <w:rFonts w:ascii="Times New Roman" w:eastAsia="Times New Roman" w:hAnsi="Times New Roman"/>
          <w:b/>
          <w:sz w:val="20"/>
          <w:szCs w:val="20"/>
        </w:rPr>
      </w:pPr>
      <w:r w:rsidRPr="000C4E5D">
        <w:rPr>
          <w:rFonts w:ascii="Times New Roman" w:eastAsia="Times New Roman" w:hAnsi="Times New Roman"/>
          <w:b/>
          <w:sz w:val="20"/>
          <w:szCs w:val="20"/>
        </w:rPr>
        <w:t>Signature of Course Teacher</w:t>
      </w:r>
    </w:p>
    <w:p w14:paraId="3761F210" w14:textId="77777777" w:rsidR="005A4D93" w:rsidRDefault="005A4D93" w:rsidP="00711503">
      <w:pPr>
        <w:spacing w:after="0" w:line="240" w:lineRule="auto"/>
        <w:ind w:hanging="44"/>
        <w:rPr>
          <w:rFonts w:ascii="Times New Roman" w:eastAsia="Times New Roman" w:hAnsi="Times New Roman"/>
          <w:b/>
          <w:sz w:val="20"/>
          <w:szCs w:val="20"/>
        </w:rPr>
      </w:pPr>
    </w:p>
    <w:p w14:paraId="7DDF65F7" w14:textId="556176D4" w:rsidR="00F134F5" w:rsidRDefault="00F134F5" w:rsidP="00711503">
      <w:pPr>
        <w:spacing w:after="0" w:line="240" w:lineRule="auto"/>
        <w:ind w:hanging="44"/>
      </w:pPr>
      <w:r>
        <w:rPr>
          <w:rFonts w:ascii="Times New Roman" w:eastAsia="Times New Roman" w:hAnsi="Times New Roman"/>
          <w:b/>
          <w:sz w:val="20"/>
          <w:szCs w:val="20"/>
        </w:rPr>
        <w:t xml:space="preserve">Approved by the Course Coordinator                                               </w:t>
      </w:r>
      <w:r w:rsidR="009655E4">
        <w:rPr>
          <w:rFonts w:ascii="Times New Roman" w:eastAsia="Times New Roman" w:hAnsi="Times New Roman"/>
          <w:b/>
          <w:sz w:val="20"/>
          <w:szCs w:val="20"/>
        </w:rPr>
        <w:t xml:space="preserve">            </w:t>
      </w:r>
      <w:r>
        <w:rPr>
          <w:rFonts w:ascii="Times New Roman" w:eastAsia="Times New Roman" w:hAnsi="Times New Roman"/>
          <w:b/>
          <w:sz w:val="20"/>
          <w:szCs w:val="20"/>
        </w:rPr>
        <w:t xml:space="preserve">Approved by the Academic Advisor  </w:t>
      </w:r>
    </w:p>
    <w:sectPr w:rsidR="00F134F5" w:rsidSect="0000536F">
      <w:pgSz w:w="11906" w:h="16838"/>
      <w:pgMar w:top="709" w:right="707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456A5"/>
    <w:multiLevelType w:val="hybridMultilevel"/>
    <w:tmpl w:val="60E4841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D39EC"/>
    <w:multiLevelType w:val="hybridMultilevel"/>
    <w:tmpl w:val="861A1AB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604B2"/>
    <w:multiLevelType w:val="hybridMultilevel"/>
    <w:tmpl w:val="455421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85BA4"/>
    <w:multiLevelType w:val="hybridMultilevel"/>
    <w:tmpl w:val="D34A507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E341C"/>
    <w:multiLevelType w:val="hybridMultilevel"/>
    <w:tmpl w:val="2346BF7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401E5"/>
    <w:multiLevelType w:val="hybridMultilevel"/>
    <w:tmpl w:val="23A83C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C52F6"/>
    <w:multiLevelType w:val="hybridMultilevel"/>
    <w:tmpl w:val="F286B47C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D238EC"/>
    <w:multiLevelType w:val="hybridMultilevel"/>
    <w:tmpl w:val="934416F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D1B38"/>
    <w:multiLevelType w:val="hybridMultilevel"/>
    <w:tmpl w:val="B7081C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21A00"/>
    <w:multiLevelType w:val="hybridMultilevel"/>
    <w:tmpl w:val="E488CB6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13C81"/>
    <w:multiLevelType w:val="hybridMultilevel"/>
    <w:tmpl w:val="F1ACDB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166EE4"/>
    <w:multiLevelType w:val="hybridMultilevel"/>
    <w:tmpl w:val="2B3AD6D6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D6D14"/>
    <w:multiLevelType w:val="hybridMultilevel"/>
    <w:tmpl w:val="FE7EF1C8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82B58"/>
    <w:multiLevelType w:val="hybridMultilevel"/>
    <w:tmpl w:val="2886E8D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F77844"/>
    <w:multiLevelType w:val="hybridMultilevel"/>
    <w:tmpl w:val="29EA6F6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40E18"/>
    <w:multiLevelType w:val="hybridMultilevel"/>
    <w:tmpl w:val="831EA1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678A6"/>
    <w:multiLevelType w:val="hybridMultilevel"/>
    <w:tmpl w:val="22928F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E42D0"/>
    <w:multiLevelType w:val="hybridMultilevel"/>
    <w:tmpl w:val="1D8A997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6611EE"/>
    <w:multiLevelType w:val="hybridMultilevel"/>
    <w:tmpl w:val="2F16E8D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893CE6"/>
    <w:multiLevelType w:val="hybridMultilevel"/>
    <w:tmpl w:val="A822D210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E0438E"/>
    <w:multiLevelType w:val="hybridMultilevel"/>
    <w:tmpl w:val="C2ACF87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4C0F30"/>
    <w:multiLevelType w:val="hybridMultilevel"/>
    <w:tmpl w:val="4E44E9C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733CFA"/>
    <w:multiLevelType w:val="hybridMultilevel"/>
    <w:tmpl w:val="5A32BA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B67FC1"/>
    <w:multiLevelType w:val="hybridMultilevel"/>
    <w:tmpl w:val="8034F38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3"/>
  </w:num>
  <w:num w:numId="5">
    <w:abstractNumId w:val="19"/>
  </w:num>
  <w:num w:numId="6">
    <w:abstractNumId w:val="1"/>
  </w:num>
  <w:num w:numId="7">
    <w:abstractNumId w:val="12"/>
  </w:num>
  <w:num w:numId="8">
    <w:abstractNumId w:val="18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23"/>
  </w:num>
  <w:num w:numId="14">
    <w:abstractNumId w:val="15"/>
  </w:num>
  <w:num w:numId="15">
    <w:abstractNumId w:val="16"/>
  </w:num>
  <w:num w:numId="16">
    <w:abstractNumId w:val="10"/>
  </w:num>
  <w:num w:numId="17">
    <w:abstractNumId w:val="22"/>
  </w:num>
  <w:num w:numId="18">
    <w:abstractNumId w:val="5"/>
  </w:num>
  <w:num w:numId="19">
    <w:abstractNumId w:val="2"/>
  </w:num>
  <w:num w:numId="20">
    <w:abstractNumId w:val="17"/>
  </w:num>
  <w:num w:numId="21">
    <w:abstractNumId w:val="13"/>
  </w:num>
  <w:num w:numId="22">
    <w:abstractNumId w:val="9"/>
  </w:num>
  <w:num w:numId="23">
    <w:abstractNumId w:val="20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tzS1sDA2NbOwMDRU0lEKTi0uzszPAykwrAUAA7RwuCwAAAA="/>
  </w:docVars>
  <w:rsids>
    <w:rsidRoot w:val="00F134F5"/>
    <w:rsid w:val="00004C12"/>
    <w:rsid w:val="0000536F"/>
    <w:rsid w:val="000239BC"/>
    <w:rsid w:val="00061961"/>
    <w:rsid w:val="00084E34"/>
    <w:rsid w:val="000B12BF"/>
    <w:rsid w:val="000D588D"/>
    <w:rsid w:val="000E1C42"/>
    <w:rsid w:val="000F50C4"/>
    <w:rsid w:val="001137BD"/>
    <w:rsid w:val="00120D94"/>
    <w:rsid w:val="00157091"/>
    <w:rsid w:val="001705E5"/>
    <w:rsid w:val="00171EB8"/>
    <w:rsid w:val="00176858"/>
    <w:rsid w:val="00181922"/>
    <w:rsid w:val="0019543C"/>
    <w:rsid w:val="001B3EB1"/>
    <w:rsid w:val="001B7EBC"/>
    <w:rsid w:val="001E75A4"/>
    <w:rsid w:val="00203669"/>
    <w:rsid w:val="0021580B"/>
    <w:rsid w:val="00222ABA"/>
    <w:rsid w:val="00252DB8"/>
    <w:rsid w:val="00265CB9"/>
    <w:rsid w:val="00271E68"/>
    <w:rsid w:val="00276661"/>
    <w:rsid w:val="00290321"/>
    <w:rsid w:val="0029421D"/>
    <w:rsid w:val="002D3424"/>
    <w:rsid w:val="0033166A"/>
    <w:rsid w:val="0034083C"/>
    <w:rsid w:val="00347522"/>
    <w:rsid w:val="00383FEC"/>
    <w:rsid w:val="00390471"/>
    <w:rsid w:val="003A74AE"/>
    <w:rsid w:val="00403016"/>
    <w:rsid w:val="00403212"/>
    <w:rsid w:val="00406B2B"/>
    <w:rsid w:val="00424AFF"/>
    <w:rsid w:val="00431B54"/>
    <w:rsid w:val="00442A4B"/>
    <w:rsid w:val="004F167B"/>
    <w:rsid w:val="004F771C"/>
    <w:rsid w:val="005635C3"/>
    <w:rsid w:val="0058427A"/>
    <w:rsid w:val="00593064"/>
    <w:rsid w:val="005A4138"/>
    <w:rsid w:val="005A4D93"/>
    <w:rsid w:val="005F5D26"/>
    <w:rsid w:val="00600225"/>
    <w:rsid w:val="006434F6"/>
    <w:rsid w:val="006829DF"/>
    <w:rsid w:val="006907A3"/>
    <w:rsid w:val="006A51BB"/>
    <w:rsid w:val="006E2ABD"/>
    <w:rsid w:val="006E72FC"/>
    <w:rsid w:val="006F4210"/>
    <w:rsid w:val="00700A58"/>
    <w:rsid w:val="00711503"/>
    <w:rsid w:val="007167B9"/>
    <w:rsid w:val="00725A1D"/>
    <w:rsid w:val="00737880"/>
    <w:rsid w:val="0074773F"/>
    <w:rsid w:val="007A067F"/>
    <w:rsid w:val="007A617B"/>
    <w:rsid w:val="007B4140"/>
    <w:rsid w:val="007B4CFD"/>
    <w:rsid w:val="007B5D1F"/>
    <w:rsid w:val="007F332E"/>
    <w:rsid w:val="00815A77"/>
    <w:rsid w:val="0082359C"/>
    <w:rsid w:val="008859F6"/>
    <w:rsid w:val="008A34C3"/>
    <w:rsid w:val="008C1E4C"/>
    <w:rsid w:val="008D3909"/>
    <w:rsid w:val="00905FFA"/>
    <w:rsid w:val="009111E3"/>
    <w:rsid w:val="009205A2"/>
    <w:rsid w:val="009655E4"/>
    <w:rsid w:val="00970260"/>
    <w:rsid w:val="0097339D"/>
    <w:rsid w:val="009733F0"/>
    <w:rsid w:val="00980F98"/>
    <w:rsid w:val="00993981"/>
    <w:rsid w:val="009B2C67"/>
    <w:rsid w:val="009C4BFA"/>
    <w:rsid w:val="009C782D"/>
    <w:rsid w:val="009D4FAC"/>
    <w:rsid w:val="00A0282E"/>
    <w:rsid w:val="00A0418D"/>
    <w:rsid w:val="00A1618D"/>
    <w:rsid w:val="00A16D8F"/>
    <w:rsid w:val="00A43A7F"/>
    <w:rsid w:val="00A74EB1"/>
    <w:rsid w:val="00AB348E"/>
    <w:rsid w:val="00AC18C3"/>
    <w:rsid w:val="00AC50D4"/>
    <w:rsid w:val="00AE19FB"/>
    <w:rsid w:val="00AF0444"/>
    <w:rsid w:val="00AF6190"/>
    <w:rsid w:val="00B17295"/>
    <w:rsid w:val="00B303B8"/>
    <w:rsid w:val="00B32D19"/>
    <w:rsid w:val="00B43EDA"/>
    <w:rsid w:val="00B473A1"/>
    <w:rsid w:val="00C15AE8"/>
    <w:rsid w:val="00C911CE"/>
    <w:rsid w:val="00C96655"/>
    <w:rsid w:val="00CC7F6E"/>
    <w:rsid w:val="00CE28C6"/>
    <w:rsid w:val="00CE46FC"/>
    <w:rsid w:val="00D10947"/>
    <w:rsid w:val="00D2244D"/>
    <w:rsid w:val="00D30673"/>
    <w:rsid w:val="00DB634C"/>
    <w:rsid w:val="00DE36EC"/>
    <w:rsid w:val="00DE4E29"/>
    <w:rsid w:val="00DF0059"/>
    <w:rsid w:val="00E17FEC"/>
    <w:rsid w:val="00E337C8"/>
    <w:rsid w:val="00E5491E"/>
    <w:rsid w:val="00E81EFC"/>
    <w:rsid w:val="00EA4098"/>
    <w:rsid w:val="00ED7093"/>
    <w:rsid w:val="00EE2DD3"/>
    <w:rsid w:val="00EF66FF"/>
    <w:rsid w:val="00F134F5"/>
    <w:rsid w:val="00F42071"/>
    <w:rsid w:val="00F42D48"/>
    <w:rsid w:val="00F53F86"/>
    <w:rsid w:val="00FD4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B419E"/>
  <w15:docId w15:val="{4FBC2043-4010-4D18-98C4-3EEEFD57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34F5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34F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276661"/>
    <w:rPr>
      <w:color w:val="666666"/>
    </w:rPr>
  </w:style>
  <w:style w:type="paragraph" w:styleId="ListParagraph">
    <w:name w:val="List Paragraph"/>
    <w:basedOn w:val="Normal"/>
    <w:uiPriority w:val="34"/>
    <w:qFormat/>
    <w:rsid w:val="001137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4E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34"/>
    <w:rPr>
      <w:rFonts w:ascii="Tahoma" w:eastAsia="Calibri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chart" Target="charts/chart2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de-DE"/>
              <a:t> CO</a:t>
            </a:r>
            <a:r>
              <a:rPr lang="de-DE" baseline="0"/>
              <a:t> Coverage (%)</a:t>
            </a:r>
            <a:endParaRPr lang="de-DE"/>
          </a:p>
        </c:rich>
      </c:tx>
      <c:layout>
        <c:manualLayout>
          <c:xMode val="edge"/>
          <c:yMode val="edge"/>
          <c:x val="0.24923872450445275"/>
          <c:y val="5.398110661268556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Valu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B$1:$F$1</c:f>
              <c:strCache>
                <c:ptCount val="5"/>
                <c:pt idx="0">
                  <c:v>CO-1</c:v>
                </c:pt>
                <c:pt idx="1">
                  <c:v>CO-2</c:v>
                </c:pt>
                <c:pt idx="2">
                  <c:v>CO-3</c:v>
                </c:pt>
                <c:pt idx="3">
                  <c:v>CO-4</c:v>
                </c:pt>
                <c:pt idx="4">
                  <c:v>CO-5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10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87-4414-93C1-3ACF88AFD4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85713792"/>
        <c:axId val="185716096"/>
      </c:barChart>
      <c:catAx>
        <c:axId val="185713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716096"/>
        <c:crosses val="autoZero"/>
        <c:auto val="1"/>
        <c:lblAlgn val="ctr"/>
        <c:lblOffset val="100"/>
        <c:noMultiLvlLbl val="0"/>
      </c:catAx>
      <c:valAx>
        <c:axId val="1857160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713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L</a:t>
            </a:r>
            <a:r>
              <a:rPr lang="en-US" baseline="0"/>
              <a:t> Coverage (%)</a:t>
            </a:r>
            <a:endParaRPr lang="en-US"/>
          </a:p>
        </c:rich>
      </c:tx>
      <c:layout>
        <c:manualLayout>
          <c:xMode val="edge"/>
          <c:yMode val="edge"/>
          <c:x val="0.29106442849484382"/>
          <c:y val="4.34580232547372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Valu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B$1:$D$1</c:f>
              <c:strCache>
                <c:ptCount val="3"/>
                <c:pt idx="0">
                  <c:v>BL-1</c:v>
                </c:pt>
                <c:pt idx="1">
                  <c:v>BL-2</c:v>
                </c:pt>
                <c:pt idx="2">
                  <c:v>BL-3</c:v>
                </c:pt>
              </c:strCache>
            </c:strRef>
          </c:cat>
          <c:val>
            <c:numRef>
              <c:f>Sheet1!$B$2:$D$2</c:f>
              <c:numCache>
                <c:formatCode>General</c:formatCode>
                <c:ptCount val="3"/>
                <c:pt idx="0">
                  <c:v>21.951219512195124</c:v>
                </c:pt>
                <c:pt idx="1">
                  <c:v>31.707317073170731</c:v>
                </c:pt>
                <c:pt idx="2">
                  <c:v>46.34146341463414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BC8-4874-A66F-2459A3FEA1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7446400"/>
        <c:axId val="37447936"/>
      </c:barChart>
      <c:catAx>
        <c:axId val="37446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447936"/>
        <c:crosses val="autoZero"/>
        <c:auto val="1"/>
        <c:lblAlgn val="ctr"/>
        <c:lblOffset val="100"/>
        <c:noMultiLvlLbl val="0"/>
      </c:catAx>
      <c:valAx>
        <c:axId val="37447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4464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1279</cdr:x>
      <cdr:y>0.12068</cdr:y>
    </cdr:from>
    <cdr:to>
      <cdr:x>0.23362</cdr:x>
      <cdr:y>0.17623</cdr:y>
    </cdr:to>
    <cdr:sp macro="" textlink="">
      <cdr:nvSpPr>
        <cdr:cNvPr id="2" name="Rectangle 1">
          <a:extLst xmlns:a="http://schemas.openxmlformats.org/drawingml/2006/main">
            <a:ext uri="{FF2B5EF4-FFF2-40B4-BE49-F238E27FC236}">
              <a16:creationId xmlns:a16="http://schemas.microsoft.com/office/drawing/2014/main" id="{DC9202B7-B2B6-CED5-7283-D0F597EEB20A}"/>
            </a:ext>
          </a:extLst>
        </cdr:cNvPr>
        <cdr:cNvSpPr/>
      </cdr:nvSpPr>
      <cdr:spPr>
        <a:xfrm xmlns:a="http://schemas.openxmlformats.org/drawingml/2006/main">
          <a:off x="470354" y="170348"/>
          <a:ext cx="46043" cy="78415"/>
        </a:xfrm>
        <a:prstGeom xmlns:a="http://schemas.openxmlformats.org/drawingml/2006/main" prst="rect">
          <a:avLst/>
        </a:prstGeom>
      </cdr:spPr>
      <cdr:style>
        <a:lnRef xmlns:a="http://schemas.openxmlformats.org/drawingml/2006/main" idx="2">
          <a:schemeClr val="accent1">
            <a:shade val="15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de-DE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26417</cdr:x>
      <cdr:y>0.12031</cdr:y>
    </cdr:from>
    <cdr:to>
      <cdr:x>0.27667</cdr:x>
      <cdr:y>0.15504</cdr:y>
    </cdr:to>
    <cdr:sp macro="" textlink="">
      <cdr:nvSpPr>
        <cdr:cNvPr id="3" name="Rectangle 2">
          <a:extLst xmlns:a="http://schemas.openxmlformats.org/drawingml/2006/main">
            <a:ext uri="{FF2B5EF4-FFF2-40B4-BE49-F238E27FC236}">
              <a16:creationId xmlns:a16="http://schemas.microsoft.com/office/drawing/2014/main" id="{C57E7107-1A02-472E-B0AE-AB6F5F22EC30}"/>
            </a:ext>
          </a:extLst>
        </cdr:cNvPr>
        <cdr:cNvSpPr/>
      </cdr:nvSpPr>
      <cdr:spPr>
        <a:xfrm xmlns:a="http://schemas.openxmlformats.org/drawingml/2006/main">
          <a:off x="568488" y="166999"/>
          <a:ext cx="26900" cy="48209"/>
        </a:xfrm>
        <a:prstGeom xmlns:a="http://schemas.openxmlformats.org/drawingml/2006/main" prst="rect">
          <a:avLst/>
        </a:prstGeom>
      </cdr:spPr>
      <cdr:style>
        <a:lnRef xmlns:a="http://schemas.openxmlformats.org/drawingml/2006/main" idx="2">
          <a:schemeClr val="accent1">
            <a:shade val="15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de-DE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 KUMAR SINGH</dc:creator>
  <cp:lastModifiedBy>user</cp:lastModifiedBy>
  <cp:revision>3</cp:revision>
  <dcterms:created xsi:type="dcterms:W3CDTF">2024-02-15T03:30:00Z</dcterms:created>
  <dcterms:modified xsi:type="dcterms:W3CDTF">2024-02-15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4fd14-d387-46f0-87ce-aec82e8601b2</vt:lpwstr>
  </property>
</Properties>
</file>